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5D112532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75CCD9E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D52FC2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ED19FCF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AEC96F3" w14:textId="1983D7CA" w:rsidR="008C2306" w:rsidRDefault="008C230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71FA1C3F" w14:textId="231AA21C" w:rsidR="008C2306" w:rsidRDefault="008C230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FC9E483" w14:textId="1247F38C" w:rsidR="008C2306" w:rsidRDefault="004C5B2C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Flags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ED19FCF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AEC96F3" w14:textId="1983D7CA" w:rsidR="008C2306" w:rsidRDefault="008C230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71FA1C3F" w14:textId="231AA21C" w:rsidR="008C2306" w:rsidRDefault="008C230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FC9E483" w14:textId="1247F38C" w:rsidR="008C2306" w:rsidRDefault="004C5B2C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Flags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6C7B7C1" w:rsidR="000912E6" w:rsidRPr="008E630B" w:rsidRDefault="004C5B2C" w:rsidP="000912E6">
      <w:pPr>
        <w:pStyle w:val="Heading1"/>
      </w:pPr>
      <w:r>
        <w:lastRenderedPageBreak/>
        <w:t>Flags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76AD93C" w14:textId="77777777" w:rsidR="005A05A0" w:rsidRDefault="004C5B2C" w:rsidP="00E635EF">
      <w:pPr>
        <w:ind w:left="720" w:hanging="720"/>
      </w:pPr>
      <w:r>
        <w:rPr>
          <w:b/>
          <w:bCs/>
        </w:rPr>
        <w:t>Flags Game</w:t>
      </w:r>
      <w:r w:rsidR="00EF1F3D">
        <w:t xml:space="preserve"> shows how you c</w:t>
      </w:r>
      <w:r w:rsidR="00CA58B1">
        <w:t xml:space="preserve">an </w:t>
      </w:r>
      <w:r w:rsidR="00C43196">
        <w:t>create a simple game</w:t>
      </w:r>
      <w:r w:rsidR="00E531FF">
        <w:t xml:space="preserve"> </w:t>
      </w:r>
      <w:r w:rsidR="005A05A0">
        <w:t>where the aim is to</w:t>
      </w:r>
      <w:r w:rsidR="00E531FF">
        <w:t xml:space="preserve"> guess the correct country’s</w:t>
      </w:r>
      <w:r w:rsidR="00C43196">
        <w:t xml:space="preserve"> </w:t>
      </w:r>
      <w:r w:rsidR="005A05A0" w:rsidRPr="005A05A0">
        <w:rPr>
          <w:b/>
          <w:bCs/>
        </w:rPr>
        <w:t>F</w:t>
      </w:r>
      <w:r w:rsidR="00E531FF" w:rsidRPr="005A05A0">
        <w:rPr>
          <w:b/>
          <w:bCs/>
        </w:rPr>
        <w:t>lag</w:t>
      </w:r>
      <w:r w:rsidR="005A05A0">
        <w:t xml:space="preserve"> </w:t>
      </w:r>
    </w:p>
    <w:p w14:paraId="4C780617" w14:textId="581868ED" w:rsidR="00E635EF" w:rsidRPr="00AE0F7E" w:rsidRDefault="005A05A0" w:rsidP="00E635EF">
      <w:pPr>
        <w:ind w:left="720" w:hanging="720"/>
      </w:pPr>
      <w:r>
        <w:t xml:space="preserve">from a set of </w:t>
      </w:r>
      <w:r w:rsidRPr="005A05A0">
        <w:rPr>
          <w:b/>
          <w:bCs/>
        </w:rPr>
        <w:t>Flags</w:t>
      </w:r>
      <w:r w:rsidR="00E531FF">
        <w:t xml:space="preserve"> using flag</w:t>
      </w:r>
      <w:r w:rsidR="00E635EF">
        <w:t xml:space="preserve"> </w:t>
      </w:r>
      <w:r w:rsidR="00ED4D33">
        <w:t>assets</w:t>
      </w:r>
      <w:r>
        <w:t xml:space="preserve"> </w:t>
      </w:r>
      <w:r w:rsidR="00E635EF">
        <w:t xml:space="preserve">and </w:t>
      </w:r>
      <w:r w:rsidR="00ED4D33">
        <w:t>a</w:t>
      </w:r>
      <w:r w:rsidR="00E635EF">
        <w:t xml:space="preserve"> toolkit from </w:t>
      </w:r>
      <w:r w:rsidR="00E635EF" w:rsidRPr="000825D5">
        <w:rPr>
          <w:b/>
          <w:bCs/>
        </w:rPr>
        <w:t>N</w:t>
      </w:r>
      <w:r w:rsidR="00E635EF">
        <w:rPr>
          <w:b/>
          <w:bCs/>
        </w:rPr>
        <w:t xml:space="preserve">uGet </w:t>
      </w:r>
      <w:r w:rsidR="00E635EF">
        <w:rPr>
          <w:rFonts w:cs="Segoe UI"/>
        </w:rPr>
        <w:t>using the</w:t>
      </w:r>
      <w:r w:rsidR="00E635EF">
        <w:t xml:space="preserve"> </w:t>
      </w:r>
      <w:r w:rsidR="00E635EF">
        <w:rPr>
          <w:b/>
          <w:bCs/>
        </w:rPr>
        <w:t>Windows App SDK</w:t>
      </w:r>
      <w:r w:rsidR="00E635EF">
        <w:t>.</w:t>
      </w:r>
    </w:p>
    <w:p w14:paraId="5E31A3FD" w14:textId="338E74E0" w:rsidR="00ED0615" w:rsidRPr="00B57068" w:rsidRDefault="00ED0615" w:rsidP="00E635EF">
      <w:pPr>
        <w:ind w:left="720" w:hanging="720"/>
      </w:pP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78A7385F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B74A7" w:rsidRPr="008B74A7">
              <w:rPr>
                <w:i/>
                <w:iCs/>
              </w:rPr>
              <w:t>Flags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6FD5D9" w14:textId="733035D8" w:rsidR="00162C03" w:rsidRDefault="00162C03" w:rsidP="00162C03">
      <w:pPr>
        <w:pStyle w:val="Heading2"/>
      </w:pPr>
      <w:r>
        <w:lastRenderedPageBreak/>
        <w:t>Step 2</w:t>
      </w:r>
    </w:p>
    <w:p w14:paraId="485CF378" w14:textId="7E227BA4" w:rsidR="00162C03" w:rsidRDefault="00162C03" w:rsidP="00162C03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0BEE3D77" w14:textId="4DB8AD82" w:rsidR="00162C03" w:rsidRDefault="00162C03" w:rsidP="00162C03">
      <w:pPr>
        <w:rPr>
          <w:lang w:val="en-US"/>
        </w:rPr>
      </w:pPr>
    </w:p>
    <w:p w14:paraId="40E545AB" w14:textId="2AE041D6" w:rsidR="00162C03" w:rsidRDefault="00162C03" w:rsidP="00162C03">
      <w:r>
        <w:rPr>
          <w:noProof/>
        </w:rPr>
        <w:drawing>
          <wp:inline distT="0" distB="0" distL="0" distR="0" wp14:anchorId="798E19CD" wp14:editId="5A08FDF6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A753F" w14:textId="5B80EF2A" w:rsidR="00162C03" w:rsidRDefault="00162C03" w:rsidP="00162C03"/>
    <w:p w14:paraId="7C641311" w14:textId="7D9CE17F" w:rsidR="00162C03" w:rsidRDefault="007E45A0" w:rsidP="007E45A0">
      <w:pPr>
        <w:pStyle w:val="Heading2"/>
      </w:pPr>
      <w:r>
        <w:t>Step 3</w:t>
      </w:r>
    </w:p>
    <w:p w14:paraId="1BFA7594" w14:textId="727D5F3E" w:rsidR="007E45A0" w:rsidRDefault="007E45A0" w:rsidP="007E45A0"/>
    <w:p w14:paraId="4EBBBB5E" w14:textId="44A26D51" w:rsidR="007E45A0" w:rsidRDefault="007E45A0" w:rsidP="007E45A0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26489C56" w14:textId="4AA255E6" w:rsidR="007E45A0" w:rsidRDefault="007E45A0" w:rsidP="007E45A0"/>
    <w:p w14:paraId="50C63D68" w14:textId="496F5A11" w:rsidR="007E45A0" w:rsidRDefault="007E45A0" w:rsidP="007E45A0">
      <w:r>
        <w:rPr>
          <w:noProof/>
        </w:rPr>
        <w:drawing>
          <wp:inline distT="0" distB="0" distL="0" distR="0" wp14:anchorId="6B7C2D61" wp14:editId="04B2F43B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F249A" w14:textId="3E8C0D66" w:rsidR="00E97A51" w:rsidRDefault="00E97A51" w:rsidP="007E45A0"/>
    <w:p w14:paraId="7003C3C5" w14:textId="77777777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. </w:t>
      </w:r>
    </w:p>
    <w:p w14:paraId="061D55AC" w14:textId="6AC352C7" w:rsidR="00B123AD" w:rsidRDefault="00B123AD">
      <w:r>
        <w:br w:type="page"/>
      </w:r>
    </w:p>
    <w:p w14:paraId="4771AE35" w14:textId="77777777" w:rsidR="00B123AD" w:rsidRDefault="00B123AD" w:rsidP="00B123AD">
      <w:pPr>
        <w:pStyle w:val="Heading2"/>
      </w:pPr>
      <w:r>
        <w:lastRenderedPageBreak/>
        <w:t>Step 4</w:t>
      </w:r>
    </w:p>
    <w:p w14:paraId="6F34FDDE" w14:textId="77777777" w:rsidR="00B123AD" w:rsidRPr="00A037FD" w:rsidRDefault="00B123AD" w:rsidP="00B123AD"/>
    <w:p w14:paraId="5EFC2CF3" w14:textId="4F41272B" w:rsidR="00B123AD" w:rsidRDefault="00B123AD" w:rsidP="00B123AD">
      <w:r>
        <w:t xml:space="preserve">Then while still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Assets.</w:t>
      </w:r>
      <w:r w:rsidR="000B64F7">
        <w:rPr>
          <w:b/>
          <w:bCs/>
        </w:rPr>
        <w:t>Flags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Assets.</w:t>
      </w:r>
      <w:r w:rsidR="008B74A7">
        <w:rPr>
          <w:b/>
          <w:bCs/>
        </w:rPr>
        <w:t>Flags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B55577F" w14:textId="77777777" w:rsidR="00B123AD" w:rsidRDefault="00B123AD" w:rsidP="00B123AD"/>
    <w:p w14:paraId="640A6838" w14:textId="77777777" w:rsidR="00B123AD" w:rsidRDefault="00B123AD" w:rsidP="00B123AD">
      <w:r>
        <w:rPr>
          <w:noProof/>
        </w:rPr>
        <w:drawing>
          <wp:inline distT="0" distB="0" distL="0" distR="0" wp14:anchorId="24803452" wp14:editId="56C98BD9">
            <wp:extent cx="3730424" cy="139319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0424" cy="1393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D1850" w14:textId="77777777" w:rsidR="00B123AD" w:rsidRDefault="00B123AD" w:rsidP="00B123AD"/>
    <w:p w14:paraId="6EAAAB72" w14:textId="308CC1E4" w:rsidR="00B123AD" w:rsidRPr="00AE1DD0" w:rsidRDefault="00B123AD" w:rsidP="00B123AD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Assets.</w:t>
      </w:r>
      <w:r w:rsidR="008B74A7">
        <w:rPr>
          <w:b/>
          <w:bCs/>
        </w:rPr>
        <w:t>Flags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>
        <w:t xml:space="preserve">, then you can close the </w:t>
      </w:r>
      <w:r>
        <w:rPr>
          <w:b/>
          <w:bCs/>
        </w:rPr>
        <w:t>tab</w:t>
      </w:r>
      <w:r>
        <w:t xml:space="preserve"> for </w:t>
      </w:r>
      <w:proofErr w:type="spellStart"/>
      <w:r>
        <w:rPr>
          <w:b/>
          <w:bCs/>
        </w:rPr>
        <w:t>Nuget</w:t>
      </w:r>
      <w:proofErr w:type="spellEnd"/>
      <w:r>
        <w:rPr>
          <w:b/>
          <w:bCs/>
        </w:rPr>
        <w:t xml:space="preserve">: </w:t>
      </w:r>
      <w:proofErr w:type="spellStart"/>
      <w:r w:rsidR="008B74A7">
        <w:rPr>
          <w:b/>
          <w:bCs/>
        </w:rPr>
        <w:t>FlagsGame</w:t>
      </w:r>
      <w:proofErr w:type="spellEnd"/>
      <w:r>
        <w:t xml:space="preserve"> by selecting the </w:t>
      </w:r>
      <w:r>
        <w:rPr>
          <w:b/>
          <w:bCs/>
        </w:rPr>
        <w:t>x</w:t>
      </w:r>
      <w:r>
        <w:t xml:space="preserve"> next to it. </w:t>
      </w:r>
    </w:p>
    <w:p w14:paraId="624B8783" w14:textId="77777777" w:rsidR="00A037FD" w:rsidRPr="00AE1DD0" w:rsidRDefault="00A037FD" w:rsidP="00A037FD"/>
    <w:p w14:paraId="0EFF44C0" w14:textId="5EEC61EF" w:rsidR="00B144E1" w:rsidRDefault="00B144E1" w:rsidP="00B144E1">
      <w:pPr>
        <w:pStyle w:val="Heading2"/>
      </w:pPr>
      <w:r>
        <w:t xml:space="preserve">Step </w:t>
      </w:r>
      <w:r w:rsidR="00B123AD">
        <w:t>5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216D1D9A" w14:textId="77777777" w:rsidR="00B123AD" w:rsidRDefault="00B123AD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73362050" w:rsidR="00CD770F" w:rsidRDefault="00CD770F" w:rsidP="00CD770F">
      <w:pPr>
        <w:pStyle w:val="Heading2"/>
      </w:pPr>
      <w:r>
        <w:lastRenderedPageBreak/>
        <w:t xml:space="preserve">Step </w:t>
      </w:r>
      <w:r w:rsidR="00A57CA1">
        <w:t>6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69C6ED30">
            <wp:extent cx="4746778" cy="3293991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78" cy="3293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7AA43" w14:textId="77777777" w:rsidR="00A57CA1" w:rsidRDefault="00A57CA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74F77E84" w:rsidR="009A361C" w:rsidRDefault="009A361C" w:rsidP="009A361C">
      <w:pPr>
        <w:pStyle w:val="Heading2"/>
      </w:pPr>
      <w:r>
        <w:lastRenderedPageBreak/>
        <w:t xml:space="preserve">Step </w:t>
      </w:r>
      <w:r w:rsidR="00A57CA1">
        <w:t>7</w:t>
      </w:r>
    </w:p>
    <w:p w14:paraId="24D17EB5" w14:textId="77777777" w:rsidR="009A361C" w:rsidRDefault="009A361C"/>
    <w:p w14:paraId="103B3B42" w14:textId="77777777" w:rsidR="00695294" w:rsidRDefault="00695294" w:rsidP="00695294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3809983B" w14:textId="77777777" w:rsidR="000662AF" w:rsidRPr="00407DA2" w:rsidRDefault="000662AF" w:rsidP="00671C0A">
      <w:pPr>
        <w:rPr>
          <w:rFonts w:cs="Segoe UI"/>
          <w:color w:val="000000"/>
        </w:rPr>
      </w:pPr>
    </w:p>
    <w:p w14:paraId="560E077F" w14:textId="1D57BA91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B0A612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Assets.Flags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ADFCE9D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7064137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600AF47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350F788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434F3D8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E7BA4B2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486A2AD6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BFA3C58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9E9C553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ext.RegularExpressions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843D452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Threading.Tasks</w:t>
                            </w:r>
                            <w:proofErr w:type="spellEnd"/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D353F75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ED03409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54691084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A63B207" w14:textId="77777777" w:rsidR="00824183" w:rsidRPr="00824183" w:rsidRDefault="00824183" w:rsidP="008241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pace =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" 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1DB18884" w14:textId="77777777" w:rsidR="00824183" w:rsidRPr="00824183" w:rsidRDefault="00824183" w:rsidP="008241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_size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72;</w:t>
                            </w:r>
                            <w:proofErr w:type="gramEnd"/>
                          </w:p>
                          <w:p w14:paraId="3ECEFEDA" w14:textId="77777777" w:rsidR="00824183" w:rsidRPr="00824183" w:rsidRDefault="00824183" w:rsidP="008241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ont = 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20;</w:t>
                            </w:r>
                            <w:proofErr w:type="gramEnd"/>
                          </w:p>
                          <w:p w14:paraId="1D7FEA2A" w14:textId="1371268F" w:rsidR="00695294" w:rsidRPr="00824183" w:rsidRDefault="00824183" w:rsidP="008241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3;</w:t>
                            </w:r>
                            <w:proofErr w:type="gramEnd"/>
                          </w:p>
                          <w:p w14:paraId="76E0F198" w14:textId="77777777" w:rsidR="00824183" w:rsidRPr="00824183" w:rsidRDefault="00824183" w:rsidP="0082418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F46FC63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14D4578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C6EEED3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Grid _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;</w:t>
                            </w:r>
                            <w:proofErr w:type="gramEnd"/>
                          </w:p>
                          <w:p w14:paraId="06CCF397" w14:textId="77777777" w:rsidR="00695294" w:rsidRPr="00824183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82418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;</w:t>
                            </w:r>
                            <w:proofErr w:type="gramEnd"/>
                          </w:p>
                          <w:p w14:paraId="7FA9A0A6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984F45F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 _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;</w:t>
                            </w:r>
                            <w:proofErr w:type="gramEnd"/>
                          </w:p>
                          <w:p w14:paraId="6C9FA1EC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indexes = 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4313CA87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choices = 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94D772E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turns;</w:t>
                            </w:r>
                            <w:proofErr w:type="gramEnd"/>
                          </w:p>
                          <w:p w14:paraId="5BE20D41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;</w:t>
                            </w:r>
                            <w:proofErr w:type="gramEnd"/>
                          </w:p>
                          <w:p w14:paraId="0A2365E3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;</w:t>
                            </w:r>
                            <w:proofErr w:type="gramEnd"/>
                          </w:p>
                          <w:p w14:paraId="0B085ED4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2AA8AE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// 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>GetSourceAsync</w:t>
                            </w:r>
                            <w:proofErr w:type="spellEnd"/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&amp; </w:t>
                            </w:r>
                            <w:proofErr w:type="spellStart"/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>SetSourcesAsync</w:t>
                            </w:r>
                            <w:proofErr w:type="spellEnd"/>
                          </w:p>
                          <w:p w14:paraId="0E9607DC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CB844EF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Chose, Name, Country, Select &amp; Set</w:t>
                            </w:r>
                          </w:p>
                          <w:p w14:paraId="34395FA3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816CFC0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Play &amp; Add</w:t>
                            </w:r>
                          </w:p>
                          <w:p w14:paraId="3E2CC2EE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3EF78E" w14:textId="77777777" w:rsidR="00695294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695294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25CC075A" w14:textId="48ABED49" w:rsidR="00273E52" w:rsidRPr="00695294" w:rsidRDefault="00695294" w:rsidP="00695294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695294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B0A612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Comentsys.Assets.Flags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ADFCE9D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7064137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600AF47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350F788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434F3D8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E7BA4B2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486A2AD6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BFA3C58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9E9C553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ystem.Text.RegularExpressions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843D452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ystem.Threading.Tasks</w:t>
                      </w:r>
                      <w:proofErr w:type="spellEnd"/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D353F75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ED03409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54691084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A63B207" w14:textId="77777777" w:rsidR="00824183" w:rsidRPr="00824183" w:rsidRDefault="00824183" w:rsidP="008241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space = </w:t>
                      </w:r>
                      <w:r w:rsidRPr="00824183">
                        <w:rPr>
                          <w:rFonts w:ascii="Consolas" w:hAnsi="Consolas" w:cs="Cascadia Mono"/>
                          <w:color w:val="A31515"/>
                        </w:rPr>
                        <w:t xml:space="preserve">" 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1DB18884" w14:textId="77777777" w:rsidR="00824183" w:rsidRPr="00824183" w:rsidRDefault="00824183" w:rsidP="008241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flag_size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72;</w:t>
                      </w:r>
                      <w:proofErr w:type="gramEnd"/>
                    </w:p>
                    <w:p w14:paraId="3ECEFEDA" w14:textId="77777777" w:rsidR="00824183" w:rsidRPr="00824183" w:rsidRDefault="00824183" w:rsidP="008241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font = 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20;</w:t>
                      </w:r>
                      <w:proofErr w:type="gramEnd"/>
                    </w:p>
                    <w:p w14:paraId="1D7FEA2A" w14:textId="1371268F" w:rsidR="00695294" w:rsidRPr="00824183" w:rsidRDefault="00824183" w:rsidP="008241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3;</w:t>
                      </w:r>
                      <w:proofErr w:type="gramEnd"/>
                    </w:p>
                    <w:p w14:paraId="76E0F198" w14:textId="77777777" w:rsidR="00824183" w:rsidRPr="00824183" w:rsidRDefault="00824183" w:rsidP="0082418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F46FC63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14D4578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C6EEED3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Grid _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grid;</w:t>
                      </w:r>
                      <w:proofErr w:type="gramEnd"/>
                    </w:p>
                    <w:p w14:paraId="06CCF397" w14:textId="77777777" w:rsidR="00695294" w:rsidRPr="00824183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82418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824183">
                        <w:rPr>
                          <w:rFonts w:ascii="Consolas" w:hAnsi="Consolas" w:cs="Cascadia Mono"/>
                          <w:color w:val="000000"/>
                        </w:rPr>
                        <w:t>text;</w:t>
                      </w:r>
                      <w:proofErr w:type="gramEnd"/>
                    </w:p>
                    <w:p w14:paraId="7FA9A0A6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984F45F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&gt; _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sources;</w:t>
                      </w:r>
                      <w:proofErr w:type="gramEnd"/>
                    </w:p>
                    <w:p w14:paraId="6C9FA1EC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&gt; _indexes = 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4313CA87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&gt; _choices = 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94D772E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turns;</w:t>
                      </w:r>
                      <w:proofErr w:type="gramEnd"/>
                    </w:p>
                    <w:p w14:paraId="5BE20D41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over;</w:t>
                      </w:r>
                      <w:proofErr w:type="gramEnd"/>
                    </w:p>
                    <w:p w14:paraId="0A2365E3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695294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name;</w:t>
                      </w:r>
                      <w:proofErr w:type="gramEnd"/>
                    </w:p>
                    <w:p w14:paraId="0B085ED4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2AA8AE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 xml:space="preserve">// 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>GetSourceAsync</w:t>
                      </w:r>
                      <w:proofErr w:type="spellEnd"/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 xml:space="preserve"> &amp; </w:t>
                      </w:r>
                      <w:proofErr w:type="spellStart"/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>SetSourcesAsync</w:t>
                      </w:r>
                      <w:proofErr w:type="spellEnd"/>
                    </w:p>
                    <w:p w14:paraId="0E9607DC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CB844EF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>// Chose, Name, Country, Select &amp; Set</w:t>
                      </w:r>
                    </w:p>
                    <w:p w14:paraId="34395FA3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816CFC0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>// Play &amp; Add</w:t>
                      </w:r>
                    </w:p>
                    <w:p w14:paraId="3E2CC2EE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3EF78E" w14:textId="77777777" w:rsidR="00695294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695294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25CC075A" w14:textId="48ABED49" w:rsidR="00273E52" w:rsidRPr="00695294" w:rsidRDefault="00695294" w:rsidP="00695294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695294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231A960" w14:textId="77777777" w:rsidR="004D392A" w:rsidRDefault="004D392A">
      <w:pPr>
        <w:rPr>
          <w:rFonts w:ascii="Consolas" w:hAnsi="Consolas"/>
          <w:b/>
          <w:bCs/>
        </w:rPr>
      </w:pPr>
    </w:p>
    <w:p w14:paraId="7B4DDFDC" w14:textId="2755FF0D" w:rsidR="00695294" w:rsidRPr="002D1D0E" w:rsidRDefault="00695294" w:rsidP="00695294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>
        <w:rPr>
          <w:rFonts w:cs="Segoe UI"/>
          <w:color w:val="000000"/>
        </w:rPr>
        <w:t xml:space="preserve"> and others</w:t>
      </w:r>
      <w:r>
        <w:rPr>
          <w:rFonts w:cs="Segoe UI"/>
          <w:color w:val="000000"/>
        </w:rPr>
        <w:t xml:space="preserve"> including </w:t>
      </w:r>
      <w:proofErr w:type="spellStart"/>
      <w:r w:rsidRPr="00094162">
        <w:rPr>
          <w:rFonts w:ascii="Consolas" w:hAnsi="Consolas" w:cs="Cascadia Mono"/>
          <w:b/>
          <w:bCs/>
          <w:color w:val="000000"/>
        </w:rPr>
        <w:t>Comentsys.</w:t>
      </w:r>
      <w:r>
        <w:rPr>
          <w:rFonts w:ascii="Consolas" w:hAnsi="Consolas" w:cs="Cascadia Mono"/>
          <w:b/>
          <w:bCs/>
          <w:color w:val="000000"/>
        </w:rPr>
        <w:t>Assets</w:t>
      </w:r>
      <w:r w:rsidRPr="00094162">
        <w:rPr>
          <w:rFonts w:ascii="Consolas" w:hAnsi="Consolas" w:cs="Cascadia Mono"/>
          <w:b/>
          <w:bCs/>
          <w:color w:val="000000"/>
        </w:rPr>
        <w:t>.</w:t>
      </w:r>
      <w:r>
        <w:rPr>
          <w:rFonts w:ascii="Consolas" w:hAnsi="Consolas" w:cs="Cascadia Mono"/>
          <w:b/>
          <w:bCs/>
          <w:color w:val="000000"/>
        </w:rPr>
        <w:t>Flags</w:t>
      </w:r>
      <w:proofErr w:type="spellEnd"/>
      <w:r>
        <w:rPr>
          <w:rFonts w:cs="Segoe UI"/>
          <w:color w:val="000000"/>
        </w:rPr>
        <w:t xml:space="preserve">. It also has </w:t>
      </w:r>
      <w:r w:rsidRPr="00D34854">
        <w:rPr>
          <w:rFonts w:cs="Segoe UI"/>
          <w:b/>
          <w:bCs/>
          <w:color w:val="000000"/>
        </w:rPr>
        <w:t>Constants</w:t>
      </w:r>
      <w:r>
        <w:rPr>
          <w:rFonts w:cs="Segoe UI"/>
          <w:color w:val="000000"/>
        </w:rPr>
        <w:t xml:space="preserve"> to represent things needed in the game and there are </w:t>
      </w:r>
      <w:r w:rsidRPr="00D34854">
        <w:rPr>
          <w:rFonts w:cs="Segoe UI"/>
          <w:b/>
          <w:bCs/>
          <w:color w:val="000000"/>
        </w:rPr>
        <w:t>Variables</w:t>
      </w:r>
      <w:r>
        <w:rPr>
          <w:rFonts w:cs="Segoe UI"/>
          <w:color w:val="000000"/>
        </w:rPr>
        <w:t xml:space="preserve"> to keep track of values used in the game</w:t>
      </w:r>
      <w:r>
        <w:rPr>
          <w:rFonts w:cs="Segoe UI"/>
          <w:color w:val="000000"/>
        </w:rPr>
        <w:t>.</w:t>
      </w:r>
    </w:p>
    <w:p w14:paraId="38BE966F" w14:textId="77777777" w:rsidR="004D392A" w:rsidRDefault="004D392A">
      <w:r>
        <w:br w:type="page"/>
      </w:r>
    </w:p>
    <w:p w14:paraId="6A9AAB36" w14:textId="2B964343" w:rsidR="00333C3F" w:rsidRDefault="00333C3F" w:rsidP="00333C3F">
      <w:pPr>
        <w:pStyle w:val="Heading2"/>
      </w:pPr>
      <w:r>
        <w:lastRenderedPageBreak/>
        <w:t>Step 8</w:t>
      </w:r>
    </w:p>
    <w:p w14:paraId="4AA72DE7" w14:textId="77777777" w:rsidR="00333C3F" w:rsidRDefault="00333C3F" w:rsidP="00333C3F">
      <w:pPr>
        <w:rPr>
          <w:rFonts w:cs="Segoe UI"/>
          <w:color w:val="000000"/>
        </w:rPr>
      </w:pPr>
    </w:p>
    <w:p w14:paraId="0117F979" w14:textId="3901C36A" w:rsidR="00DA4C43" w:rsidRDefault="00DA4C43" w:rsidP="00DA4C43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E753F6">
        <w:rPr>
          <w:rFonts w:ascii="Consolas" w:hAnsi="Consolas"/>
          <w:b/>
          <w:bCs/>
        </w:rPr>
        <w:t>c</w:t>
      </w:r>
      <w:r w:rsidRPr="001125D3">
        <w:rPr>
          <w:rFonts w:ascii="Consolas" w:hAnsi="Consolas"/>
          <w:b/>
          <w:bCs/>
        </w:rPr>
        <w:t>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proofErr w:type="spellStart"/>
      <w:r w:rsidRPr="00DA4C43">
        <w:rPr>
          <w:rFonts w:ascii="Consolas" w:hAnsi="Consolas" w:cs="Segoe UI"/>
          <w:b/>
          <w:bCs/>
        </w:rPr>
        <w:t>GetSourceAsync</w:t>
      </w:r>
      <w:proofErr w:type="spellEnd"/>
      <w:r w:rsidRPr="00DA4C43">
        <w:rPr>
          <w:rFonts w:ascii="Consolas" w:hAnsi="Consolas" w:cs="Segoe UI"/>
          <w:b/>
          <w:bCs/>
        </w:rPr>
        <w:t xml:space="preserve"> &amp; </w:t>
      </w:r>
      <w:proofErr w:type="spellStart"/>
      <w:r w:rsidRPr="00DA4C43">
        <w:rPr>
          <w:rFonts w:ascii="Consolas" w:hAnsi="Consolas" w:cs="Segoe UI"/>
          <w:b/>
          <w:bCs/>
        </w:rPr>
        <w:t>SetSourcesAsync</w:t>
      </w:r>
      <w:proofErr w:type="spellEnd"/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0BA07F4A" w14:textId="77777777" w:rsidR="00D106A3" w:rsidRPr="00F40BF1" w:rsidRDefault="00D106A3" w:rsidP="00333C3F">
      <w:pPr>
        <w:rPr>
          <w:rFonts w:cs="Segoe UI"/>
        </w:rPr>
      </w:pPr>
    </w:p>
    <w:p w14:paraId="6CE21592" w14:textId="77777777" w:rsidR="00333C3F" w:rsidRDefault="00333C3F" w:rsidP="00333C3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39ED38E" wp14:editId="6F26B05F">
                <wp:extent cx="6642000" cy="1404620"/>
                <wp:effectExtent l="0" t="0" r="26035" b="12700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76FBAB8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&lt;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spellStart"/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645AD612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.Get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Set.Squar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0BD35758" w14:textId="021CE031" w:rsid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AsImageSourceAsync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8D15F97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5CA8689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ask </w:t>
                            </w:r>
                            <w:proofErr w:type="spellStart"/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05981F1F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ources ??=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ctionary&lt;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Source</w:t>
                            </w:r>
                            <w:proofErr w:type="spellEnd"/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&gt;(</w:t>
                            </w:r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37EEAA93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A1299B9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Armen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Armen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16A0439F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Austr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Austr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1D4EF671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Belgium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Belgium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951120E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Bulgar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Bulgar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62EAE74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Eston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Eston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7E76C49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France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Franc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43205AF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abon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abon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E10EA42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ermany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ermany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9F7BE17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uine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Guine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0446993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Ireland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Ireland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4B92F190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Italy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Italy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5F49EDE3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Lithuan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Lithuan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2380FBB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Luxembourg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Luxembourg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2BC052D9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Mali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Mali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C37277A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Netherlands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Netherlands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3AF2223A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Niger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Niger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617D9AB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Romania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Romania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0C0663B8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Hungary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Hungary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6C2C4137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SierraLeone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SierraLeone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,</w:t>
                            </w:r>
                          </w:p>
                          <w:p w14:paraId="78CEBDBC" w14:textId="77777777" w:rsidR="00DA4C43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{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Yemen</w:t>
                            </w:r>
                            <w:proofErr w:type="spellEnd"/>
                            <w:proofErr w:type="gram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GetSourceAsync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.Yemen</w:t>
                            </w:r>
                            <w:proofErr w:type="spellEnd"/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>) }</w:t>
                            </w:r>
                          </w:p>
                          <w:p w14:paraId="6DD88C00" w14:textId="2E51BEB9" w:rsidR="00F56BE2" w:rsidRPr="00DA4C43" w:rsidRDefault="00DA4C43" w:rsidP="00DA4C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A4C4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39ED38E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76FBAB8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Task&lt;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spellStart"/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645AD612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.Get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Set.Squar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0BD35758" w14:textId="021CE031" w:rsid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AsImageSourceAsync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8D15F97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5CA8689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Task </w:t>
                      </w:r>
                      <w:proofErr w:type="spellStart"/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05981F1F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_sources ??=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Dictionary&lt;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ImageSource</w:t>
                      </w:r>
                      <w:proofErr w:type="spellEnd"/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&gt;(</w:t>
                      </w:r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37EEAA93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A1299B9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Armen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Armen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16A0439F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Austr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Austr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1D4EF671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Belgium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Belgium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951120E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Bulgar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Bulgar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62EAE74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Eston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Eston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7E76C49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France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Franc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43205AF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abon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abon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E10EA42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ermany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ermany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9F7BE17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uine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Guine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0446993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Ireland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Ireland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4B92F190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Italy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Italy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5F49EDE3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Lithuan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Lithuan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2380FBB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Luxembourg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Luxembourg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2BC052D9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Mali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Mali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C37277A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Netherlands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Netherlands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3AF2223A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Niger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Niger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617D9AB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Romania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Romania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0C0663B8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Hungary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Hungary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6C2C4137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SierraLeone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SierraLeone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,</w:t>
                      </w:r>
                    </w:p>
                    <w:p w14:paraId="78CEBDBC" w14:textId="77777777" w:rsidR="00DA4C43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{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Yemen</w:t>
                      </w:r>
                      <w:proofErr w:type="spellEnd"/>
                      <w:proofErr w:type="gram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r w:rsidRPr="00DA4C43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GetSourceAsync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FlagType.Yemen</w:t>
                      </w:r>
                      <w:proofErr w:type="spellEnd"/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>) }</w:t>
                      </w:r>
                    </w:p>
                    <w:p w14:paraId="6DD88C00" w14:textId="2E51BEB9" w:rsidR="00F56BE2" w:rsidRPr="00DA4C43" w:rsidRDefault="00DA4C43" w:rsidP="00DA4C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A4C4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A6D2B0" w14:textId="28B9935A" w:rsidR="00DA4C43" w:rsidRDefault="00DA4C43" w:rsidP="00635211"/>
    <w:p w14:paraId="7256AC4C" w14:textId="3190BF83" w:rsidR="00DA4C43" w:rsidRPr="00D3496B" w:rsidRDefault="00DA4C43" w:rsidP="00635211">
      <w:proofErr w:type="spellStart"/>
      <w:r w:rsidRPr="00D3496B">
        <w:rPr>
          <w:rFonts w:ascii="Consolas" w:hAnsi="Consolas"/>
          <w:b/>
          <w:bCs/>
        </w:rPr>
        <w:t>GetSourceAsync</w:t>
      </w:r>
      <w:proofErr w:type="spellEnd"/>
      <w:r>
        <w:t xml:space="preserve"> will be used to get an </w:t>
      </w:r>
      <w:proofErr w:type="spellStart"/>
      <w:r w:rsidRPr="00D3496B">
        <w:rPr>
          <w:rFonts w:ascii="Consolas" w:hAnsi="Consolas"/>
          <w:b/>
          <w:bCs/>
        </w:rPr>
        <w:t>ImageSource</w:t>
      </w:r>
      <w:proofErr w:type="spellEnd"/>
      <w:r>
        <w:t xml:space="preserve"> for a given </w:t>
      </w:r>
      <w:proofErr w:type="spellStart"/>
      <w:r w:rsidRPr="00D3496B">
        <w:rPr>
          <w:rFonts w:ascii="Consolas" w:hAnsi="Consolas"/>
          <w:b/>
          <w:bCs/>
        </w:rPr>
        <w:t>FlagType</w:t>
      </w:r>
      <w:proofErr w:type="spellEnd"/>
      <w:r w:rsidR="00D3496B">
        <w:t xml:space="preserve"> and is used by the </w:t>
      </w:r>
      <w:r w:rsidR="00D3496B">
        <w:rPr>
          <w:b/>
          <w:bCs/>
        </w:rPr>
        <w:t>Method</w:t>
      </w:r>
      <w:r w:rsidR="00D3496B">
        <w:t xml:space="preserve"> of </w:t>
      </w:r>
      <w:proofErr w:type="spellStart"/>
      <w:r w:rsidR="00D3496B" w:rsidRPr="00D3496B">
        <w:rPr>
          <w:rFonts w:ascii="Consolas" w:hAnsi="Consolas"/>
          <w:b/>
          <w:bCs/>
        </w:rPr>
        <w:t>SetSourcesAsync</w:t>
      </w:r>
      <w:proofErr w:type="spellEnd"/>
      <w:r w:rsidR="00D3496B">
        <w:t xml:space="preserve"> which will create a </w:t>
      </w:r>
      <w:r w:rsidR="00D3496B" w:rsidRPr="00D3496B">
        <w:rPr>
          <w:rFonts w:ascii="Consolas" w:hAnsi="Consolas"/>
          <w:b/>
          <w:bCs/>
        </w:rPr>
        <w:t>Dictionary</w:t>
      </w:r>
      <w:r w:rsidR="00D3496B" w:rsidRPr="00D3496B">
        <w:rPr>
          <w:rFonts w:cs="Segoe UI"/>
        </w:rPr>
        <w:t xml:space="preserve"> </w:t>
      </w:r>
      <w:r w:rsidR="00D3496B">
        <w:t xml:space="preserve">of </w:t>
      </w:r>
      <w:r w:rsidR="00D3496B" w:rsidRPr="00D3496B">
        <w:rPr>
          <w:b/>
          <w:bCs/>
        </w:rPr>
        <w:t>Flags</w:t>
      </w:r>
      <w:r w:rsidR="00D3496B">
        <w:t xml:space="preserve"> which these have either horizontal or vertical stripes.</w:t>
      </w:r>
    </w:p>
    <w:p w14:paraId="3862713C" w14:textId="6B15C802" w:rsidR="00333C3F" w:rsidRPr="00C55469" w:rsidRDefault="00333C3F" w:rsidP="00635211">
      <w:pPr>
        <w:rPr>
          <w:rFonts w:ascii="Segoe UI Semibold" w:eastAsiaTheme="majorEastAsia" w:hAnsi="Segoe UI Semibold" w:cstheme="majorBidi"/>
          <w:b/>
          <w:bCs/>
          <w:color w:val="485974"/>
          <w:sz w:val="30"/>
          <w:szCs w:val="26"/>
        </w:rPr>
      </w:pPr>
      <w:r>
        <w:br w:type="page"/>
      </w:r>
    </w:p>
    <w:p w14:paraId="7459F191" w14:textId="0FD3EA75" w:rsidR="002F01F0" w:rsidRDefault="002F01F0" w:rsidP="002F01F0">
      <w:pPr>
        <w:pStyle w:val="Heading2"/>
      </w:pPr>
      <w:r>
        <w:lastRenderedPageBreak/>
        <w:t xml:space="preserve">Step </w:t>
      </w:r>
      <w:r w:rsidR="00500DD8">
        <w:t>9</w:t>
      </w:r>
    </w:p>
    <w:p w14:paraId="39952F27" w14:textId="77777777" w:rsidR="002F01F0" w:rsidRDefault="002F01F0" w:rsidP="002F01F0">
      <w:pPr>
        <w:rPr>
          <w:rFonts w:cs="Segoe UI"/>
          <w:color w:val="000000"/>
        </w:rPr>
      </w:pPr>
    </w:p>
    <w:p w14:paraId="4CFBC113" w14:textId="419E139A" w:rsidR="0019130D" w:rsidRDefault="0019130D" w:rsidP="0019130D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E753F6">
        <w:rPr>
          <w:rFonts w:ascii="Consolas" w:hAnsi="Consolas"/>
          <w:b/>
          <w:bCs/>
        </w:rPr>
        <w:t>c</w:t>
      </w:r>
      <w:r w:rsidRPr="001125D3">
        <w:rPr>
          <w:rFonts w:ascii="Consolas" w:hAnsi="Consolas"/>
          <w:b/>
          <w:bCs/>
        </w:rPr>
        <w:t>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9130D">
        <w:rPr>
          <w:rFonts w:ascii="Consolas" w:hAnsi="Consolas" w:cs="Segoe UI"/>
          <w:b/>
          <w:bCs/>
        </w:rPr>
        <w:t>Chose, Name, Country, Select &amp; Set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2138797D" w14:textId="77777777" w:rsidR="002F01F0" w:rsidRDefault="002F01F0" w:rsidP="002F01F0">
      <w:pPr>
        <w:rPr>
          <w:rFonts w:cs="Segoe UI"/>
        </w:rPr>
      </w:pPr>
    </w:p>
    <w:p w14:paraId="0E9971FA" w14:textId="77777777" w:rsidR="002F01F0" w:rsidRDefault="002F01F0" w:rsidP="002F01F0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15548C" wp14:editId="59596D27">
                <wp:extent cx="6642000" cy="1404620"/>
                <wp:effectExtent l="0" t="0" r="26035" b="12700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5130891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263C850F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7AC956E1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1916EC0E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F6A815F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3F1DA66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(</w:t>
                            </w:r>
                            <w:proofErr w:type="spellStart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lag) =&gt;</w:t>
                            </w:r>
                          </w:p>
                          <w:p w14:paraId="00546070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.GetNam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typeof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, flag);</w:t>
                            </w:r>
                          </w:p>
                          <w:p w14:paraId="400452F3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0EEF8D8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Country(</w:t>
                            </w:r>
                            <w:proofErr w:type="spellStart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Typ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lag) =&gt; </w:t>
                            </w:r>
                          </w:p>
                          <w:p w14:paraId="6ACD19AF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.Join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pace,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gex(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800000"/>
                              </w:rPr>
                              <w:t>@"\p{Lu}\p{Ll}*"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95F36A6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.Matches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Name(flag))</w:t>
                            </w:r>
                          </w:p>
                          <w:p w14:paraId="34C06F39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.Select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s =&gt; 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s.Value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);</w:t>
                            </w:r>
                          </w:p>
                          <w:p w14:paraId="5577AD48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B3F793F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D1B5AC5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D76458F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hoice = _choices[_turns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5D573A84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_indexes[choice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];</w:t>
                            </w:r>
                            <w:proofErr w:type="gramEnd"/>
                          </w:p>
                          <w:p w14:paraId="766CC34D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lag = _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ElementAt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(index);</w:t>
                            </w:r>
                          </w:p>
                          <w:p w14:paraId="458D49A6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name = Name(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.Key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84F35B4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Text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Country(</w:t>
                            </w:r>
                            <w:proofErr w:type="spell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.Key</w:t>
                            </w:r>
                            <w:proofErr w:type="spell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1CC1068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+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3C9E53B4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20FDE5DA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47679E48" w14:textId="77777777" w:rsidR="0019130D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,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bool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splay) =&gt; </w:t>
                            </w:r>
                          </w:p>
                          <w:p w14:paraId="64358A39" w14:textId="6D3011EF" w:rsidR="00273E52" w:rsidRPr="0019130D" w:rsidRDefault="0019130D" w:rsidP="0019130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(_</w:t>
                            </w:r>
                            <w:proofErr w:type="spellStart"/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FindName</w:t>
                            </w:r>
                            <w:proofErr w:type="spellEnd"/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name) 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).Opacity = display ? </w:t>
                            </w:r>
                            <w:proofErr w:type="gramStart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>1 :</w:t>
                            </w:r>
                            <w:proofErr w:type="gramEnd"/>
                            <w:r w:rsidRPr="0019130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0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15548C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5130891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263C850F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7AC956E1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1916EC0E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F6A815F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3F1DA66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Name(</w:t>
                      </w:r>
                      <w:proofErr w:type="spellStart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flag) =&gt;</w:t>
                      </w:r>
                    </w:p>
                    <w:p w14:paraId="00546070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Enum.GetNam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typeof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, flag);</w:t>
                      </w:r>
                    </w:p>
                    <w:p w14:paraId="400452F3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0EEF8D8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Country(</w:t>
                      </w:r>
                      <w:proofErr w:type="spellStart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FlagTyp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flag) =&gt; </w:t>
                      </w:r>
                    </w:p>
                    <w:p w14:paraId="6ACD19AF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.Join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(space,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Regex(</w:t>
                      </w:r>
                      <w:r w:rsidRPr="0019130D">
                        <w:rPr>
                          <w:rFonts w:ascii="Consolas" w:hAnsi="Consolas" w:cs="Cascadia Mono"/>
                          <w:color w:val="800000"/>
                        </w:rPr>
                        <w:t>@"\p{Lu}\p{Ll}*"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95F36A6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.Matches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Name(flag))</w:t>
                      </w:r>
                    </w:p>
                    <w:p w14:paraId="34C06F39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.Select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(s =&gt; 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s.Value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);</w:t>
                      </w:r>
                    </w:p>
                    <w:p w14:paraId="5577AD48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B3F793F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D1B5AC5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D76458F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choice = _choices[_turns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5D573A84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index = _indexes[choice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];</w:t>
                      </w:r>
                      <w:proofErr w:type="gramEnd"/>
                    </w:p>
                    <w:p w14:paraId="766CC34D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flag = _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sources.ElementAt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(index);</w:t>
                      </w:r>
                    </w:p>
                    <w:p w14:paraId="458D49A6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_name = Name(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flag.Key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84F35B4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text.Text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= Country(</w:t>
                      </w:r>
                      <w:proofErr w:type="spell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flag.Key</w:t>
                      </w:r>
                      <w:proofErr w:type="spell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1CC1068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_turns+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3C9E53B4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20FDE5DA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47679E48" w14:textId="77777777" w:rsidR="0019130D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name,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bool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display) =&gt; </w:t>
                      </w:r>
                    </w:p>
                    <w:p w14:paraId="64358A39" w14:textId="6D3011EF" w:rsidR="00273E52" w:rsidRPr="0019130D" w:rsidRDefault="0019130D" w:rsidP="0019130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   (_</w:t>
                      </w:r>
                      <w:proofErr w:type="spellStart"/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grid.FindName</w:t>
                      </w:r>
                      <w:proofErr w:type="spellEnd"/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(name) </w:t>
                      </w:r>
                      <w:r w:rsidRPr="0019130D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Button).Opacity = display ? </w:t>
                      </w:r>
                      <w:proofErr w:type="gramStart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>1 :</w:t>
                      </w:r>
                      <w:proofErr w:type="gramEnd"/>
                      <w:r w:rsidRPr="0019130D">
                        <w:rPr>
                          <w:rFonts w:ascii="Consolas" w:hAnsi="Consolas" w:cs="Cascadia Mono"/>
                          <w:color w:val="000000"/>
                        </w:rPr>
                        <w:t xml:space="preserve"> 0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203E66" w14:textId="77777777" w:rsidR="00A0054A" w:rsidRDefault="00A0054A"/>
    <w:p w14:paraId="5DB3E4C6" w14:textId="39E71A55" w:rsidR="00A0054A" w:rsidRPr="00E03513" w:rsidRDefault="0019130D">
      <w:pPr>
        <w:rPr>
          <w:rFonts w:ascii="Consolas" w:eastAsiaTheme="majorEastAsia" w:hAnsi="Consolas" w:cstheme="majorBidi"/>
          <w:b/>
          <w:bCs/>
          <w:color w:val="485974"/>
          <w:sz w:val="30"/>
          <w:szCs w:val="26"/>
        </w:rPr>
      </w:pPr>
      <w:r>
        <w:rPr>
          <w:rFonts w:ascii="Consolas" w:hAnsi="Consolas"/>
          <w:b/>
          <w:bCs/>
        </w:rPr>
        <w:t>Choose</w:t>
      </w:r>
      <w:r>
        <w:rPr>
          <w:rFonts w:cs="Segoe UI"/>
        </w:rPr>
        <w:t xml:space="preserve"> is used to get a set of randomised unique numbers, </w:t>
      </w:r>
      <w:r w:rsidRPr="0019130D">
        <w:rPr>
          <w:rFonts w:ascii="Consolas" w:hAnsi="Consolas" w:cs="Segoe UI"/>
          <w:b/>
          <w:bCs/>
        </w:rPr>
        <w:t>Name</w:t>
      </w:r>
      <w:r>
        <w:rPr>
          <w:rFonts w:cs="Segoe UI"/>
        </w:rPr>
        <w:t xml:space="preserve"> will return the </w:t>
      </w:r>
      <w:r w:rsidRPr="0019130D">
        <w:rPr>
          <w:rFonts w:cs="Segoe UI"/>
          <w:b/>
          <w:bCs/>
        </w:rPr>
        <w:t>Flag</w:t>
      </w:r>
      <w:r>
        <w:rPr>
          <w:rFonts w:cs="Segoe UI"/>
        </w:rPr>
        <w:t xml:space="preserve"> as a </w:t>
      </w:r>
      <w:r w:rsidRPr="0019130D">
        <w:rPr>
          <w:rFonts w:ascii="Consolas" w:hAnsi="Consolas" w:cs="Segoe UI"/>
          <w:b/>
          <w:bCs/>
        </w:rPr>
        <w:t>string</w:t>
      </w:r>
      <w:r>
        <w:rPr>
          <w:rFonts w:cs="Segoe UI"/>
        </w:rPr>
        <w:t xml:space="preserve"> and </w:t>
      </w:r>
      <w:r w:rsidRPr="0019130D">
        <w:rPr>
          <w:rFonts w:ascii="Consolas" w:hAnsi="Consolas" w:cs="Segoe UI"/>
          <w:b/>
          <w:bCs/>
        </w:rPr>
        <w:t>Country</w:t>
      </w:r>
      <w:r>
        <w:rPr>
          <w:rFonts w:cs="Segoe UI"/>
        </w:rPr>
        <w:t xml:space="preserve"> will return the </w:t>
      </w:r>
      <w:r w:rsidRPr="0019130D">
        <w:rPr>
          <w:rFonts w:ascii="Consolas" w:hAnsi="Consolas" w:cs="Segoe UI"/>
          <w:b/>
          <w:bCs/>
        </w:rPr>
        <w:t>Name</w:t>
      </w:r>
      <w:r>
        <w:rPr>
          <w:rFonts w:cs="Segoe UI"/>
        </w:rPr>
        <w:t xml:space="preserve"> as a formatted </w:t>
      </w:r>
      <w:r w:rsidRPr="0019130D">
        <w:rPr>
          <w:rFonts w:ascii="Consolas" w:hAnsi="Consolas" w:cs="Segoe UI"/>
          <w:b/>
          <w:bCs/>
        </w:rPr>
        <w:t>string</w:t>
      </w:r>
      <w:r>
        <w:rPr>
          <w:rFonts w:cs="Segoe UI"/>
        </w:rPr>
        <w:t>.</w:t>
      </w:r>
      <w:r w:rsidR="00563924">
        <w:rPr>
          <w:rFonts w:cs="Segoe UI"/>
        </w:rPr>
        <w:t xml:space="preserve"> </w:t>
      </w:r>
      <w:r w:rsidRPr="0019130D">
        <w:rPr>
          <w:rFonts w:ascii="Consolas" w:hAnsi="Consolas" w:cs="Segoe UI"/>
          <w:b/>
          <w:bCs/>
        </w:rPr>
        <w:t>Select</w:t>
      </w:r>
      <w:r>
        <w:rPr>
          <w:rFonts w:cs="Segoe UI"/>
        </w:rPr>
        <w:t xml:space="preserve"> will be used when performing an action in the game and </w:t>
      </w:r>
      <w:r w:rsidRPr="0019130D">
        <w:rPr>
          <w:rFonts w:ascii="Consolas" w:hAnsi="Consolas" w:cs="Segoe UI"/>
          <w:b/>
          <w:bCs/>
        </w:rPr>
        <w:t>Set</w:t>
      </w:r>
      <w:r>
        <w:rPr>
          <w:rFonts w:cs="Segoe UI"/>
        </w:rPr>
        <w:t xml:space="preserve"> will be used to hide a </w:t>
      </w:r>
      <w:r w:rsidRPr="0019130D">
        <w:rPr>
          <w:rFonts w:cs="Segoe UI"/>
          <w:b/>
          <w:bCs/>
        </w:rPr>
        <w:t>Flag</w:t>
      </w:r>
      <w:r>
        <w:rPr>
          <w:rFonts w:cs="Segoe UI"/>
        </w:rPr>
        <w:t xml:space="preserve"> once selected.</w:t>
      </w:r>
      <w:r w:rsidR="00A0054A" w:rsidRPr="00E03513">
        <w:rPr>
          <w:rFonts w:ascii="Consolas" w:hAnsi="Consolas"/>
          <w:b/>
          <w:bCs/>
        </w:rPr>
        <w:br w:type="page"/>
      </w:r>
    </w:p>
    <w:p w14:paraId="2D23A1FA" w14:textId="634B6022" w:rsidR="00A6728F" w:rsidRDefault="00A6728F" w:rsidP="00A6728F">
      <w:pPr>
        <w:pStyle w:val="Heading2"/>
      </w:pPr>
      <w:r>
        <w:lastRenderedPageBreak/>
        <w:t xml:space="preserve">Step </w:t>
      </w:r>
      <w:r w:rsidR="00884A5A">
        <w:t>10</w:t>
      </w:r>
    </w:p>
    <w:p w14:paraId="4B09BA67" w14:textId="77777777" w:rsidR="00A6728F" w:rsidRDefault="00A6728F" w:rsidP="00A6728F">
      <w:pPr>
        <w:rPr>
          <w:rFonts w:cs="Segoe UI"/>
          <w:color w:val="000000"/>
        </w:rPr>
      </w:pPr>
    </w:p>
    <w:p w14:paraId="2D6A1D9E" w14:textId="34C5FAF5" w:rsidR="004C28F3" w:rsidRDefault="004C28F3" w:rsidP="004C28F3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E753F6">
        <w:rPr>
          <w:rFonts w:ascii="Consolas" w:hAnsi="Consolas"/>
          <w:b/>
          <w:bCs/>
        </w:rPr>
        <w:t>c</w:t>
      </w:r>
      <w:r w:rsidRPr="001125D3">
        <w:rPr>
          <w:rFonts w:ascii="Consolas" w:hAnsi="Consolas"/>
          <w:b/>
          <w:bCs/>
        </w:rPr>
        <w:t>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Play &amp; Add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63253FF3" w14:textId="77777777" w:rsidR="007438C1" w:rsidRPr="007438C1" w:rsidRDefault="007438C1" w:rsidP="00A6728F">
      <w:pPr>
        <w:rPr>
          <w:rFonts w:cs="Segoe UI"/>
        </w:rPr>
      </w:pPr>
    </w:p>
    <w:p w14:paraId="14B8C3CB" w14:textId="3C32E42F" w:rsidR="00A6728F" w:rsidRDefault="00A6728F" w:rsidP="00A6728F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0BAC4B83" wp14:editId="6BD9860D">
                <wp:extent cx="6642000" cy="1404620"/>
                <wp:effectExtent l="0" t="0" r="26035" b="12700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3550850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 button)</w:t>
                            </w:r>
                          </w:p>
                          <w:p w14:paraId="202CD0D0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725376D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!_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)</w:t>
                            </w:r>
                          </w:p>
                          <w:p w14:paraId="070296DC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9622282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name =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Name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4D28BA1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_name == name)</w:t>
                            </w:r>
                          </w:p>
                          <w:p w14:paraId="6C434E0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 </w:t>
                            </w:r>
                          </w:p>
                          <w:p w14:paraId="6D14E7EF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Set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name,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12BF06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_turns &lt; size * size)</w:t>
                            </w:r>
                          </w:p>
                          <w:p w14:paraId="2837251E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697C4DD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676851BC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Text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A31515"/>
                              </w:rPr>
                              <w:t>"You Won!"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8149861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3926771D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else</w:t>
                            </w:r>
                          </w:p>
                          <w:p w14:paraId="13B45E0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over =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9878810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F7B81AA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_over)   </w:t>
                            </w:r>
                          </w:p>
                          <w:p w14:paraId="302A24E9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.Text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A31515"/>
                              </w:rPr>
                              <w:t>"Game Over!"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BD6C36D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5914230F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491D6F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,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,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)</w:t>
                            </w:r>
                          </w:p>
                          <w:p w14:paraId="19F04D0C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32C88952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flag = _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ElementAt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_indexes[index]);</w:t>
                            </w:r>
                          </w:p>
                          <w:p w14:paraId="5248DEF6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order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09E6AD8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875B463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Brush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06962497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Thickness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Thickness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2)</w:t>
                            </w:r>
                          </w:p>
                          <w:p w14:paraId="49067A8A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1897D721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mage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Image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424BC0C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604ECE88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_size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4A561DC2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Width = 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_size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4C079F6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Source =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.Value</w:t>
                            </w:r>
                            <w:proofErr w:type="spellEnd"/>
                            <w:proofErr w:type="gramEnd"/>
                          </w:p>
                          <w:p w14:paraId="4713AE1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590A1BB1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order.Child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image;</w:t>
                            </w:r>
                          </w:p>
                          <w:p w14:paraId="73D53AC0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 =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563BD5B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0824144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Name = Name(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flag.Key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),</w:t>
                            </w:r>
                          </w:p>
                          <w:p w14:paraId="300EB69B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Content = border</w:t>
                            </w:r>
                          </w:p>
                          <w:p w14:paraId="3F80172C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3005DC09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Click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6BD71212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Play(</w:t>
                            </w:r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sender 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Button);</w:t>
                            </w:r>
                          </w:p>
                          <w:p w14:paraId="34DD1D59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Property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, row);</w:t>
                            </w:r>
                          </w:p>
                          <w:p w14:paraId="21BBACE3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button.SetValue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Property</w:t>
                            </w:r>
                            <w:proofErr w:type="spell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, column);</w:t>
                            </w:r>
                          </w:p>
                          <w:p w14:paraId="37E433DE" w14:textId="77777777" w:rsidR="004C28F3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(button);</w:t>
                            </w:r>
                          </w:p>
                          <w:p w14:paraId="35E067AB" w14:textId="48A6965A" w:rsidR="00FD59DD" w:rsidRPr="004C28F3" w:rsidRDefault="004C28F3" w:rsidP="004C28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C28F3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AC4B83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3550850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 button)</w:t>
                      </w:r>
                    </w:p>
                    <w:p w14:paraId="202CD0D0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725376D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!_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over)</w:t>
                      </w:r>
                    </w:p>
                    <w:p w14:paraId="070296DC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9622282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name =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.Name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4D28BA1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_name == name)</w:t>
                      </w:r>
                    </w:p>
                    <w:p w14:paraId="6C434E0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{ </w:t>
                      </w:r>
                    </w:p>
                    <w:p w14:paraId="6D14E7EF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Set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name,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12BF06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_turns &lt; size * size)</w:t>
                      </w:r>
                    </w:p>
                    <w:p w14:paraId="2837251E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697C4DD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676851BC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text.Text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C28F3">
                        <w:rPr>
                          <w:rFonts w:ascii="Consolas" w:hAnsi="Consolas" w:cs="Cascadia Mono"/>
                          <w:color w:val="A31515"/>
                        </w:rPr>
                        <w:t>"You Won!"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8149861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3926771D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else</w:t>
                      </w:r>
                    </w:p>
                    <w:p w14:paraId="13B45E0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over =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9878810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F7B81AA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(_over)   </w:t>
                      </w:r>
                    </w:p>
                    <w:p w14:paraId="302A24E9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text.Text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C28F3">
                        <w:rPr>
                          <w:rFonts w:ascii="Consolas" w:hAnsi="Consolas" w:cs="Cascadia Mono"/>
                          <w:color w:val="A31515"/>
                        </w:rPr>
                        <w:t>"Game Over!"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BD6C36D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5914230F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491D6F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row,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column,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index)</w:t>
                      </w:r>
                    </w:p>
                    <w:p w14:paraId="19F04D0C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32C88952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flag = _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sources.ElementAt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_indexes[index]);</w:t>
                      </w:r>
                    </w:p>
                    <w:p w14:paraId="5248DEF6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border =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order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09E6AD8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875B463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orderBrush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06962497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orderThickness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Thickness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2)</w:t>
                      </w:r>
                    </w:p>
                    <w:p w14:paraId="49067A8A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1897D721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image =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Image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424BC0C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604ECE88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flag_size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4A561DC2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Width = 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flag_size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4C079F6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Source =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flag.Value</w:t>
                      </w:r>
                      <w:proofErr w:type="spellEnd"/>
                      <w:proofErr w:type="gramEnd"/>
                    </w:p>
                    <w:p w14:paraId="4713AE1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590A1BB1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order.Child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= image;</w:t>
                      </w:r>
                    </w:p>
                    <w:p w14:paraId="73D53AC0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button =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563BD5B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0824144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Name = Name(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flag.Key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),</w:t>
                      </w:r>
                    </w:p>
                    <w:p w14:paraId="300EB69B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Content = border</w:t>
                      </w:r>
                    </w:p>
                    <w:p w14:paraId="3F80172C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3005DC09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.Click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6BD71212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Play(</w:t>
                      </w:r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sender </w:t>
                      </w:r>
                      <w:r w:rsidRPr="004C28F3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Button);</w:t>
                      </w:r>
                    </w:p>
                    <w:p w14:paraId="34DD1D59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Grid.RowProperty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, row);</w:t>
                      </w:r>
                    </w:p>
                    <w:p w14:paraId="21BBACE3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button.SetValue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Grid.ColumnProperty</w:t>
                      </w:r>
                      <w:proofErr w:type="spell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, column);</w:t>
                      </w:r>
                    </w:p>
                    <w:p w14:paraId="37E433DE" w14:textId="77777777" w:rsidR="004C28F3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(button);</w:t>
                      </w:r>
                    </w:p>
                    <w:p w14:paraId="35E067AB" w14:textId="48A6965A" w:rsidR="00FD59DD" w:rsidRPr="004C28F3" w:rsidRDefault="004C28F3" w:rsidP="004C28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C28F3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5A7E13" w14:textId="77777777" w:rsidR="006D482A" w:rsidRDefault="006D482A"/>
    <w:p w14:paraId="477FB440" w14:textId="3E3346F7" w:rsidR="004C28F3" w:rsidRDefault="004C28F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4C28F3">
        <w:rPr>
          <w:rFonts w:ascii="Consolas" w:hAnsi="Consolas"/>
          <w:b/>
          <w:bCs/>
        </w:rPr>
        <w:t>Play</w:t>
      </w:r>
      <w:r>
        <w:t xml:space="preserve"> is used when interacting with a </w:t>
      </w:r>
      <w:r w:rsidRPr="004C28F3">
        <w:rPr>
          <w:rFonts w:ascii="Consolas" w:hAnsi="Consolas"/>
          <w:b/>
          <w:bCs/>
        </w:rPr>
        <w:t>Button</w:t>
      </w:r>
      <w:r>
        <w:t xml:space="preserve"> and is used by </w:t>
      </w:r>
      <w:r w:rsidRPr="004C28F3">
        <w:rPr>
          <w:rFonts w:ascii="Consolas" w:hAnsi="Consolas"/>
          <w:b/>
          <w:bCs/>
        </w:rPr>
        <w:t>Add</w:t>
      </w:r>
      <w:r>
        <w:t xml:space="preserve"> for elements of the game.</w:t>
      </w:r>
      <w:r>
        <w:br w:type="page"/>
      </w:r>
    </w:p>
    <w:p w14:paraId="465F1DB2" w14:textId="1E23339C" w:rsidR="0057117A" w:rsidRDefault="0057117A" w:rsidP="0057117A">
      <w:pPr>
        <w:pStyle w:val="Heading2"/>
      </w:pPr>
      <w:r>
        <w:lastRenderedPageBreak/>
        <w:t xml:space="preserve">Step </w:t>
      </w:r>
      <w:r w:rsidR="009C0337">
        <w:t>11</w:t>
      </w:r>
    </w:p>
    <w:p w14:paraId="4A03046A" w14:textId="77777777" w:rsidR="0057117A" w:rsidRDefault="0057117A" w:rsidP="0057117A">
      <w:pPr>
        <w:rPr>
          <w:rFonts w:cs="Segoe UI"/>
          <w:color w:val="000000"/>
        </w:rPr>
      </w:pPr>
    </w:p>
    <w:p w14:paraId="0A37BE58" w14:textId="7455C3E0" w:rsidR="0057117A" w:rsidRDefault="009A03A9" w:rsidP="0057117A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="00E753F6">
        <w:rPr>
          <w:rFonts w:ascii="Consolas" w:hAnsi="Consolas"/>
          <w:b/>
          <w:bCs/>
        </w:rPr>
        <w:t>c</w:t>
      </w:r>
      <w:r w:rsidRPr="001125D3">
        <w:rPr>
          <w:rFonts w:ascii="Consolas" w:hAnsi="Consolas"/>
          <w:b/>
          <w:bCs/>
        </w:rPr>
        <w:t>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>
        <w:rPr>
          <w:rFonts w:ascii="Consolas" w:hAnsi="Consolas" w:cs="Segoe UI"/>
          <w:b/>
          <w:bCs/>
        </w:rPr>
        <w:t>Layout</w:t>
      </w:r>
      <w:r>
        <w:rPr>
          <w:rFonts w:ascii="Consolas" w:hAnsi="Consolas" w:cs="Segoe UI"/>
          <w:b/>
          <w:bCs/>
        </w:rPr>
        <w:t xml:space="preserve"> &amp; </w:t>
      </w:r>
      <w:r>
        <w:rPr>
          <w:rFonts w:ascii="Consolas" w:hAnsi="Consolas" w:cs="Segoe UI"/>
          <w:b/>
          <w:bCs/>
        </w:rPr>
        <w:t>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s</w:t>
      </w:r>
      <w:r>
        <w:rPr>
          <w:rFonts w:cs="Segoe UI"/>
        </w:rPr>
        <w:t>:</w:t>
      </w:r>
    </w:p>
    <w:p w14:paraId="465AECC6" w14:textId="77777777" w:rsidR="009A03A9" w:rsidRDefault="009A03A9" w:rsidP="0057117A">
      <w:pPr>
        <w:rPr>
          <w:rFonts w:cs="Segoe UI"/>
        </w:rPr>
      </w:pPr>
    </w:p>
    <w:p w14:paraId="178DF330" w14:textId="77777777" w:rsidR="0057117A" w:rsidRDefault="0057117A" w:rsidP="0057117A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80A9530" wp14:editId="690A20E3">
                <wp:extent cx="6642000" cy="1404620"/>
                <wp:effectExtent l="0" t="0" r="26035" b="12700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3326ECF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20D1E42D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F2B582F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index =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CE2C1A4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122B7DC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Clear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9843267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4F8E525D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21FA956D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.Auto</w:t>
                            </w:r>
                            <w:proofErr w:type="spellEnd"/>
                          </w:p>
                          <w:p w14:paraId="25432FB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1D8982E1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</w:t>
                            </w:r>
                          </w:p>
                          <w:p w14:paraId="3F6EA298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1260652F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Height =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Length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1,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UnitType.Star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71665E3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);</w:t>
                            </w:r>
                          </w:p>
                          <w:p w14:paraId="514F7694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ext =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TextBlock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7084DFAF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4862733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FontSize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font,</w:t>
                            </w:r>
                          </w:p>
                          <w:p w14:paraId="199A954A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HorizontalAlignment.Center</w:t>
                            </w:r>
                            <w:proofErr w:type="spellEnd"/>
                          </w:p>
                          <w:p w14:paraId="5A5DEF7A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60B912FB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SetRow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_text, 0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71A0418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_text);</w:t>
                            </w:r>
                          </w:p>
                          <w:p w14:paraId="7C1BEF8C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grid =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6C1BE1A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ow = 0; row &lt; size; row++)</w:t>
                            </w:r>
                          </w:p>
                          <w:p w14:paraId="61A6C92E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5680CC77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owDefinitions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RowDefinition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2630DA8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for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lumn = 0; column &lt; size; column++)</w:t>
                            </w:r>
                          </w:p>
                          <w:p w14:paraId="3B3B689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71277D7B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row == 0)</w:t>
                            </w:r>
                          </w:p>
                          <w:p w14:paraId="1305CCBA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_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olumnDefinitions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ColumnDefinition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));</w:t>
                            </w:r>
                          </w:p>
                          <w:p w14:paraId="608BA48E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row, column, index);</w:t>
                            </w:r>
                          </w:p>
                          <w:p w14:paraId="6834C32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index+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4B2EF09A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62D12A7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D5643D7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SetRow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id, 1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41753C36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_grid);</w:t>
                            </w:r>
                          </w:p>
                          <w:p w14:paraId="4993CACB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45D7AC28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DF44F46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async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20921AFB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021CE0D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turns =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4BEA8B69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over =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7FF307F1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FF"/>
                              </w:rPr>
                              <w:t>await</w:t>
                            </w: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SetSourcesAsync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984AFB9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indexes =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0, _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Count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, _</w:t>
                            </w:r>
                            <w:proofErr w:type="spell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sources.Count</w:t>
                            </w:r>
                            <w:proofErr w:type="spell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625619C2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choices =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0, size * size, size * size);</w:t>
                            </w:r>
                          </w:p>
                          <w:p w14:paraId="1C27013E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1F67723B" w14:textId="77777777" w:rsidR="003F17E1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gramStart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(</w:t>
                            </w:r>
                            <w:proofErr w:type="gramEnd"/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A1CE6FC" w14:textId="5E95F894" w:rsidR="0059468F" w:rsidRPr="003F17E1" w:rsidRDefault="003F17E1" w:rsidP="003F17E1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3F17E1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80A953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3326ECF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20D1E42D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F2B582F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index =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CE2C1A4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122B7DC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RowDefinitions.Clear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9843267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4F8E525D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21FA956D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Length.Auto</w:t>
                      </w:r>
                      <w:proofErr w:type="spellEnd"/>
                    </w:p>
                    <w:p w14:paraId="25432FB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1D8982E1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</w:t>
                      </w:r>
                    </w:p>
                    <w:p w14:paraId="3F6EA298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1260652F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Height =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Length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1,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UnitType.Star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71665E3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});</w:t>
                      </w:r>
                    </w:p>
                    <w:p w14:paraId="514F7694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text =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TextBlock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7084DFAF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4862733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FontSize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= font,</w:t>
                      </w:r>
                    </w:p>
                    <w:p w14:paraId="199A954A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HorizontalAlignment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HorizontalAlignment.Center</w:t>
                      </w:r>
                      <w:proofErr w:type="spellEnd"/>
                    </w:p>
                    <w:p w14:paraId="5A5DEF7A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60B912FB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SetRow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_text, 0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71A0418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_text);</w:t>
                      </w:r>
                    </w:p>
                    <w:p w14:paraId="7C1BEF8C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grid =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6C1BE1A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row = 0; row &lt; size; row++)</w:t>
                      </w:r>
                    </w:p>
                    <w:p w14:paraId="61A6C92E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5680CC77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RowDefinitions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RowDefinition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2630DA8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for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column = 0; column &lt; size; column++)</w:t>
                      </w:r>
                    </w:p>
                    <w:p w14:paraId="3B3B689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71277D7B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(row == 0)</w:t>
                      </w:r>
                    </w:p>
                    <w:p w14:paraId="1305CCBA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_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ColumnDefinitions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ColumnDefinition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));</w:t>
                      </w:r>
                    </w:p>
                    <w:p w14:paraId="608BA48E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row, column, index);</w:t>
                      </w:r>
                    </w:p>
                    <w:p w14:paraId="6834C32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    index+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4B2EF09A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62D12A7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D5643D7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SetRow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_grid, 1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41753C36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_grid);</w:t>
                      </w:r>
                    </w:p>
                    <w:p w14:paraId="4993CACB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45D7AC28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DF44F46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async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20921AFB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021CE0D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turns =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4BEA8B69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over =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7FF307F1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3F17E1">
                        <w:rPr>
                          <w:rFonts w:ascii="Consolas" w:hAnsi="Consolas" w:cs="Cascadia Mono"/>
                          <w:color w:val="0000FF"/>
                        </w:rPr>
                        <w:t>await</w:t>
                      </w: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SetSourcesAsync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984AFB9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indexes =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0, _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sources.Count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, _</w:t>
                      </w:r>
                      <w:proofErr w:type="spell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sources.Count</w:t>
                      </w:r>
                      <w:proofErr w:type="spell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625619C2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_choices =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0, size * size, size * size);</w:t>
                      </w:r>
                    </w:p>
                    <w:p w14:paraId="1C27013E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1F67723B" w14:textId="77777777" w:rsidR="003F17E1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gramStart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Select(</w:t>
                      </w:r>
                      <w:proofErr w:type="gramEnd"/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A1CE6FC" w14:textId="5E95F894" w:rsidR="0059468F" w:rsidRPr="003F17E1" w:rsidRDefault="003F17E1" w:rsidP="003F17E1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3F17E1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B73B46" w14:textId="77777777" w:rsidR="0057117A" w:rsidRDefault="0057117A" w:rsidP="0057117A">
      <w:pPr>
        <w:rPr>
          <w:rFonts w:cs="Segoe UI"/>
        </w:rPr>
      </w:pPr>
    </w:p>
    <w:p w14:paraId="100AB5F8" w14:textId="3C7C2002" w:rsidR="00B2156D" w:rsidRDefault="009A03A9">
      <w:pPr>
        <w:rPr>
          <w:rFonts w:cs="Segoe UI"/>
          <w:color w:val="000000"/>
        </w:rPr>
      </w:pPr>
      <w:r w:rsidRPr="009A03A9">
        <w:rPr>
          <w:rFonts w:ascii="Consolas" w:hAnsi="Consolas" w:cs="Segoe UI"/>
          <w:b/>
          <w:bCs/>
          <w:color w:val="000000"/>
        </w:rPr>
        <w:t>Layout</w:t>
      </w:r>
      <w:r>
        <w:rPr>
          <w:rFonts w:cs="Segoe UI"/>
          <w:color w:val="000000"/>
        </w:rPr>
        <w:t xml:space="preserve"> will create the look-and-feel of the game and is used by </w:t>
      </w:r>
      <w:r w:rsidRPr="009A03A9">
        <w:rPr>
          <w:rFonts w:ascii="Consolas" w:hAnsi="Consolas" w:cs="Segoe UI"/>
          <w:b/>
          <w:bCs/>
          <w:color w:val="000000"/>
        </w:rPr>
        <w:t>New</w:t>
      </w:r>
      <w:r>
        <w:rPr>
          <w:rFonts w:cs="Segoe UI"/>
          <w:color w:val="000000"/>
        </w:rPr>
        <w:t xml:space="preserve"> which will setup and begin a game.</w:t>
      </w:r>
      <w:r w:rsidR="00B2156D">
        <w:rPr>
          <w:rFonts w:cs="Segoe UI"/>
          <w:color w:val="000000"/>
        </w:rPr>
        <w:br w:type="page"/>
      </w:r>
    </w:p>
    <w:p w14:paraId="075B2541" w14:textId="51EC8881" w:rsidR="00915C09" w:rsidRDefault="00915C09" w:rsidP="00915C09">
      <w:pPr>
        <w:pStyle w:val="Heading2"/>
      </w:pPr>
      <w:r>
        <w:lastRenderedPageBreak/>
        <w:t xml:space="preserve">Step </w:t>
      </w:r>
      <w:r w:rsidR="00001252">
        <w:t>1</w:t>
      </w:r>
      <w:r w:rsidR="00A21943">
        <w:t>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2912FA52">
                  <wp:extent cx="2635192" cy="2170606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2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575843A" w:rsidR="00D47544" w:rsidRDefault="00D47544" w:rsidP="00D47544">
      <w:pPr>
        <w:pStyle w:val="Heading2"/>
      </w:pPr>
      <w:r>
        <w:t xml:space="preserve">Step </w:t>
      </w:r>
      <w:r w:rsidR="00001252">
        <w:t>1</w:t>
      </w:r>
      <w:r w:rsidR="00A21943">
        <w:t>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49AC0988" w:rsidR="007A65F3" w:rsidRDefault="007A65F3" w:rsidP="00D47544">
      <w:pPr>
        <w:rPr>
          <w:rFonts w:cs="Segoe UI"/>
        </w:rPr>
      </w:pPr>
    </w:p>
    <w:p w14:paraId="58AE9C8E" w14:textId="222E2868" w:rsidR="007A65F3" w:rsidRDefault="007A65F3" w:rsidP="007F297D">
      <w:pPr>
        <w:pStyle w:val="Heading2"/>
      </w:pPr>
      <w:r>
        <w:t xml:space="preserve">Step </w:t>
      </w:r>
      <w:r w:rsidR="00001252">
        <w:t>1</w:t>
      </w:r>
      <w:r w:rsidR="00A21943">
        <w:t>4</w:t>
      </w:r>
    </w:p>
    <w:p w14:paraId="4B2F0E12" w14:textId="673B98B6" w:rsidR="007A65F3" w:rsidRDefault="007A65F3" w:rsidP="007A65F3"/>
    <w:p w14:paraId="13C82CEF" w14:textId="77777777" w:rsidR="00A21943" w:rsidRPr="00833CE0" w:rsidRDefault="00A21943" w:rsidP="00A2194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17091B0" w14:textId="77777777" w:rsidR="00A21943" w:rsidRDefault="00A21943" w:rsidP="00A21943"/>
    <w:p w14:paraId="5691BDA4" w14:textId="77777777" w:rsidR="00A21943" w:rsidRPr="007A65F3" w:rsidRDefault="00A21943" w:rsidP="00A2194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C670261" wp14:editId="16D333DC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B4775C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D53CA54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285E46A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5987F90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366294F9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7EF9F03E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58267EB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6D983B5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619E685B" w14:textId="77777777" w:rsidR="00A21943" w:rsidRPr="0045472A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5472A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5472A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5472A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164E57" w14:textId="77777777" w:rsidR="00A21943" w:rsidRPr="0045472A" w:rsidRDefault="00A21943" w:rsidP="00A21943">
                            <w:pPr>
                              <w:pStyle w:val="SourceCode"/>
                              <w:spacing w:after="0"/>
                            </w:pP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5472A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5472A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C670261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43B4775C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D53CA54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285E46A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5987F90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366294F9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7EF9F03E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58267EB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6D983B5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45472A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619E685B" w14:textId="77777777" w:rsidR="00A21943" w:rsidRPr="0045472A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5472A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5472A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5472A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164E57" w14:textId="77777777" w:rsidR="00A21943" w:rsidRPr="0045472A" w:rsidRDefault="00A21943" w:rsidP="00A21943">
                      <w:pPr>
                        <w:pStyle w:val="SourceCode"/>
                        <w:spacing w:after="0"/>
                      </w:pPr>
                      <w:r w:rsidRPr="0045472A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5472A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5472A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02518F8" w14:textId="77777777" w:rsidR="00A21943" w:rsidRDefault="00A21943" w:rsidP="00A21943"/>
    <w:p w14:paraId="28510495" w14:textId="1A3B9F9D" w:rsidR="00653B6F" w:rsidRPr="00D27DB1" w:rsidRDefault="00A21943" w:rsidP="00A21943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r w:rsidRPr="00653B6F">
        <w:rPr>
          <w:rFonts w:ascii="Consolas" w:hAnsi="Consolas"/>
          <w:b/>
          <w:bCs/>
        </w:rPr>
        <w:t>AppBarButton</w:t>
      </w:r>
      <w:proofErr w:type="spellEnd"/>
      <w:r>
        <w:t>.</w:t>
      </w:r>
      <w:r w:rsidR="00653B6F">
        <w:br w:type="page"/>
      </w:r>
    </w:p>
    <w:p w14:paraId="69A846CF" w14:textId="2AAD7D78" w:rsidR="000C0368" w:rsidRDefault="007F297D" w:rsidP="007F297D">
      <w:pPr>
        <w:pStyle w:val="Heading2"/>
      </w:pPr>
      <w:r>
        <w:lastRenderedPageBreak/>
        <w:t xml:space="preserve">Step </w:t>
      </w:r>
      <w:r w:rsidR="00A21943">
        <w:t>1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279DA25C">
                  <wp:extent cx="2635191" cy="2170605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1" cy="21706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20620DBF" w:rsidR="007F297D" w:rsidRDefault="00D85028" w:rsidP="00D85028">
      <w:pPr>
        <w:pStyle w:val="Heading2"/>
      </w:pPr>
      <w:r>
        <w:t xml:space="preserve">Step </w:t>
      </w:r>
      <w:r w:rsidR="00A21943">
        <w:t>1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270379D" w14:textId="71481A25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96704E0" w14:textId="2DE28C8F" w:rsidR="00986C7B" w:rsidRDefault="00986C7B" w:rsidP="00986C7B">
      <w:pPr>
        <w:pStyle w:val="Heading2"/>
      </w:pPr>
      <w:r>
        <w:t xml:space="preserve">Step </w:t>
      </w:r>
      <w:r w:rsidR="00A21943">
        <w:t>1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A79ED72" w14:textId="77777777" w:rsidR="00A21943" w:rsidRPr="001868FF" w:rsidRDefault="00A21943" w:rsidP="00A21943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296E303" w14:textId="77777777" w:rsidR="00A21943" w:rsidRDefault="00A21943" w:rsidP="00A21943">
      <w:pPr>
        <w:rPr>
          <w:rFonts w:cs="Segoe UI"/>
        </w:rPr>
      </w:pPr>
    </w:p>
    <w:p w14:paraId="018FD790" w14:textId="77777777" w:rsidR="00A21943" w:rsidRDefault="00A21943" w:rsidP="00A21943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521FDF" wp14:editId="4D9D7EDC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70CCC15" w14:textId="77777777" w:rsidR="00A21943" w:rsidRPr="00C00840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30FE18B2" w14:textId="77777777" w:rsidR="00A21943" w:rsidRPr="00C00840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1F06410E" w14:textId="77777777" w:rsidR="00A21943" w:rsidRPr="00C00840" w:rsidRDefault="00A21943" w:rsidP="00A2194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4DFA6823" w14:textId="77777777" w:rsidR="00A21943" w:rsidRPr="00C00840" w:rsidRDefault="00A21943" w:rsidP="00A21943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521FDF" id="_x0000_s1035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3brYl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70CCC15" w14:textId="77777777" w:rsidR="00A21943" w:rsidRPr="00C00840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30FE18B2" w14:textId="77777777" w:rsidR="00A21943" w:rsidRPr="00C00840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1F06410E" w14:textId="77777777" w:rsidR="00A21943" w:rsidRPr="00C00840" w:rsidRDefault="00A21943" w:rsidP="00A2194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4DFA6823" w14:textId="77777777" w:rsidR="00A21943" w:rsidRPr="00C00840" w:rsidRDefault="00A21943" w:rsidP="00A21943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64D7141" w14:textId="77777777" w:rsidR="00A21943" w:rsidRDefault="00A21943" w:rsidP="00A21943">
      <w:pPr>
        <w:rPr>
          <w:rFonts w:cs="Segoe UI"/>
        </w:rPr>
      </w:pPr>
      <w:r>
        <w:rPr>
          <w:rFonts w:cs="Segoe UI"/>
        </w:rPr>
        <w:t xml:space="preserve"> </w:t>
      </w:r>
    </w:p>
    <w:p w14:paraId="63FE7818" w14:textId="77777777" w:rsidR="00A21943" w:rsidRPr="00C00840" w:rsidRDefault="00A21943" w:rsidP="00A21943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6124372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C20FB1D" w14:textId="77777777" w:rsidR="00E531FF" w:rsidRDefault="00E531FF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22209CB8" w:rsidR="00FB4525" w:rsidRDefault="00FB4525" w:rsidP="00FB4525">
      <w:pPr>
        <w:pStyle w:val="Heading2"/>
      </w:pPr>
      <w:r>
        <w:lastRenderedPageBreak/>
        <w:t xml:space="preserve">Step </w:t>
      </w:r>
      <w:r w:rsidR="00E531FF">
        <w:t>1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609C0CD4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E531FF">
              <w:rPr>
                <w:b/>
                <w:bCs/>
                <w:lang w:val="en-US"/>
              </w:rPr>
              <w:t>Flags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5652DA4C" w:rsidR="00CE7E10" w:rsidRPr="009E492B" w:rsidRDefault="00E531FF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38D6DE0" wp14:editId="1351E5D7">
                  <wp:extent cx="1440000" cy="226800"/>
                  <wp:effectExtent l="0" t="0" r="8255" b="190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16883765" w14:textId="5828F40B" w:rsidR="003D0E00" w:rsidRDefault="003D0E0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4EF47B21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E531FF">
        <w:t>19</w:t>
      </w:r>
    </w:p>
    <w:p w14:paraId="47175F12" w14:textId="2714FAF5" w:rsidR="00B554B4" w:rsidRDefault="00B554B4" w:rsidP="00B554B4"/>
    <w:p w14:paraId="6AEC53DB" w14:textId="3FE76444" w:rsidR="009900BD" w:rsidRPr="003149C5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2D4C33">
        <w:t xml:space="preserve">there will be </w:t>
      </w:r>
      <w:r w:rsidR="002D4C33" w:rsidRPr="002D4C33">
        <w:rPr>
          <w:i/>
          <w:iCs/>
        </w:rPr>
        <w:t>9</w:t>
      </w:r>
      <w:r w:rsidR="002D4C33">
        <w:t xml:space="preserve"> options for </w:t>
      </w:r>
      <w:r w:rsidR="002D4C33" w:rsidRPr="002D4C33">
        <w:rPr>
          <w:b/>
          <w:bCs/>
        </w:rPr>
        <w:t>Flags</w:t>
      </w:r>
      <w:r w:rsidR="002D4C33">
        <w:t xml:space="preserve"> available to select from and the aim is to correctly guess which </w:t>
      </w:r>
      <w:r w:rsidR="002D4C33" w:rsidRPr="002D4C33">
        <w:rPr>
          <w:b/>
          <w:bCs/>
        </w:rPr>
        <w:t>Flag</w:t>
      </w:r>
      <w:r w:rsidR="002D4C33">
        <w:t xml:space="preserve"> belongs to which country and if you guess all of them correctly you win but get any wrong and you lose or you can select</w:t>
      </w:r>
      <w:r w:rsidR="003149C5">
        <w:t xml:space="preserve"> </w:t>
      </w:r>
      <w:r w:rsidR="003149C5" w:rsidRPr="006906B6">
        <w:rPr>
          <w:i/>
          <w:iCs/>
        </w:rPr>
        <w:t>New</w:t>
      </w:r>
      <w:r w:rsidR="003149C5">
        <w:t xml:space="preserve"> to </w:t>
      </w:r>
      <w:r w:rsidR="00481F23">
        <w:t xml:space="preserve">start a new </w:t>
      </w:r>
      <w:r w:rsidR="003149C5">
        <w:t>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70A6E451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491AFF58">
            <wp:extent cx="6645328" cy="3571864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28" cy="357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91DC0E" w14:textId="77777777" w:rsidR="002543E1" w:rsidRPr="000E32CF" w:rsidRDefault="002543E1" w:rsidP="00B554B4">
      <w:pPr>
        <w:rPr>
          <w:b/>
          <w:bCs/>
        </w:rPr>
      </w:pPr>
    </w:p>
    <w:p w14:paraId="5F86A8AA" w14:textId="4AC7B981" w:rsidR="00986C7B" w:rsidRDefault="00F15B60" w:rsidP="00F15B60">
      <w:pPr>
        <w:pStyle w:val="Heading2"/>
      </w:pPr>
      <w:r>
        <w:t xml:space="preserve">Step </w:t>
      </w:r>
      <w:r w:rsidR="00C15E42">
        <w:t>2</w:t>
      </w:r>
      <w:r w:rsidR="00E531FF">
        <w:t>0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07E417D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906B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B13716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7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9"/>
      <w:footerReference w:type="default" r:id="rId30"/>
      <w:headerReference w:type="first" r:id="rId31"/>
      <w:footerReference w:type="first" r:id="rId32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61EB" w14:textId="77777777" w:rsidR="004669D1" w:rsidRDefault="004669D1" w:rsidP="00071E16">
      <w:pPr>
        <w:spacing w:line="240" w:lineRule="auto"/>
      </w:pPr>
      <w:r>
        <w:separator/>
      </w:r>
    </w:p>
  </w:endnote>
  <w:endnote w:type="continuationSeparator" w:id="0">
    <w:p w14:paraId="602EB058" w14:textId="77777777" w:rsidR="004669D1" w:rsidRDefault="004669D1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EB0DA" w14:textId="77777777" w:rsidR="004669D1" w:rsidRDefault="004669D1" w:rsidP="00071E16">
      <w:pPr>
        <w:spacing w:line="240" w:lineRule="auto"/>
      </w:pPr>
      <w:r>
        <w:separator/>
      </w:r>
    </w:p>
  </w:footnote>
  <w:footnote w:type="continuationSeparator" w:id="0">
    <w:p w14:paraId="78A93192" w14:textId="77777777" w:rsidR="004669D1" w:rsidRDefault="004669D1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252"/>
    <w:rsid w:val="0000288D"/>
    <w:rsid w:val="00003B6C"/>
    <w:rsid w:val="00003D1F"/>
    <w:rsid w:val="00003DEA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0AD"/>
    <w:rsid w:val="00032578"/>
    <w:rsid w:val="0003403E"/>
    <w:rsid w:val="0003506D"/>
    <w:rsid w:val="00035078"/>
    <w:rsid w:val="00035A75"/>
    <w:rsid w:val="00035A8F"/>
    <w:rsid w:val="000366C6"/>
    <w:rsid w:val="0003757C"/>
    <w:rsid w:val="00037A2D"/>
    <w:rsid w:val="000409A4"/>
    <w:rsid w:val="00040EB7"/>
    <w:rsid w:val="00042DD4"/>
    <w:rsid w:val="00043E5F"/>
    <w:rsid w:val="00043E6A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2AF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0EA"/>
    <w:rsid w:val="00080658"/>
    <w:rsid w:val="00080DE0"/>
    <w:rsid w:val="00081010"/>
    <w:rsid w:val="000813ED"/>
    <w:rsid w:val="0008157E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DB4"/>
    <w:rsid w:val="000B64F7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79E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3247"/>
    <w:rsid w:val="000F4532"/>
    <w:rsid w:val="000F65D0"/>
    <w:rsid w:val="000F7359"/>
    <w:rsid w:val="00100F9B"/>
    <w:rsid w:val="00103497"/>
    <w:rsid w:val="00105A05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1C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5F2E"/>
    <w:rsid w:val="00136927"/>
    <w:rsid w:val="00136DF4"/>
    <w:rsid w:val="00136E92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62C03"/>
    <w:rsid w:val="00162FA0"/>
    <w:rsid w:val="00164A48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0A8A"/>
    <w:rsid w:val="0019130D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B063D"/>
    <w:rsid w:val="001B3BB2"/>
    <w:rsid w:val="001B4C2E"/>
    <w:rsid w:val="001B5A6C"/>
    <w:rsid w:val="001B5CB0"/>
    <w:rsid w:val="001B65B2"/>
    <w:rsid w:val="001B6820"/>
    <w:rsid w:val="001B6CCD"/>
    <w:rsid w:val="001C100C"/>
    <w:rsid w:val="001C135F"/>
    <w:rsid w:val="001C18B0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D532D"/>
    <w:rsid w:val="001E0E60"/>
    <w:rsid w:val="001E386C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898"/>
    <w:rsid w:val="002159D6"/>
    <w:rsid w:val="00216414"/>
    <w:rsid w:val="00222646"/>
    <w:rsid w:val="002236A9"/>
    <w:rsid w:val="0022402F"/>
    <w:rsid w:val="00224CBD"/>
    <w:rsid w:val="002253AD"/>
    <w:rsid w:val="002264CE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43E1"/>
    <w:rsid w:val="002550B9"/>
    <w:rsid w:val="00256563"/>
    <w:rsid w:val="00257486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3E52"/>
    <w:rsid w:val="00275F46"/>
    <w:rsid w:val="00276745"/>
    <w:rsid w:val="002769DF"/>
    <w:rsid w:val="00276C06"/>
    <w:rsid w:val="00280E83"/>
    <w:rsid w:val="00282817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2FE3"/>
    <w:rsid w:val="002D4C33"/>
    <w:rsid w:val="002D5F5F"/>
    <w:rsid w:val="002D7622"/>
    <w:rsid w:val="002D7C36"/>
    <w:rsid w:val="002E1253"/>
    <w:rsid w:val="002E49D7"/>
    <w:rsid w:val="002E4C6F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67F3"/>
    <w:rsid w:val="002F7C10"/>
    <w:rsid w:val="003002A6"/>
    <w:rsid w:val="00300341"/>
    <w:rsid w:val="0030048D"/>
    <w:rsid w:val="003020F2"/>
    <w:rsid w:val="003036A5"/>
    <w:rsid w:val="00303C26"/>
    <w:rsid w:val="003043DE"/>
    <w:rsid w:val="00304F6B"/>
    <w:rsid w:val="003052BC"/>
    <w:rsid w:val="0030613D"/>
    <w:rsid w:val="00306460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49C5"/>
    <w:rsid w:val="00315A30"/>
    <w:rsid w:val="00317A73"/>
    <w:rsid w:val="00317D99"/>
    <w:rsid w:val="00317F36"/>
    <w:rsid w:val="003215D1"/>
    <w:rsid w:val="003224C8"/>
    <w:rsid w:val="0032447E"/>
    <w:rsid w:val="003247AF"/>
    <w:rsid w:val="0032790F"/>
    <w:rsid w:val="0033047C"/>
    <w:rsid w:val="00331495"/>
    <w:rsid w:val="00331F1D"/>
    <w:rsid w:val="00333C3F"/>
    <w:rsid w:val="00333FA6"/>
    <w:rsid w:val="00335532"/>
    <w:rsid w:val="003356C5"/>
    <w:rsid w:val="003364DF"/>
    <w:rsid w:val="0033765C"/>
    <w:rsid w:val="00337C78"/>
    <w:rsid w:val="0034112B"/>
    <w:rsid w:val="00341A31"/>
    <w:rsid w:val="00341A70"/>
    <w:rsid w:val="00341E2E"/>
    <w:rsid w:val="003445DD"/>
    <w:rsid w:val="00345828"/>
    <w:rsid w:val="00345AE5"/>
    <w:rsid w:val="00346233"/>
    <w:rsid w:val="00346DC0"/>
    <w:rsid w:val="003472B0"/>
    <w:rsid w:val="00350EB9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3ACE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94510"/>
    <w:rsid w:val="003A1E52"/>
    <w:rsid w:val="003A33B1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0E00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69C8"/>
    <w:rsid w:val="003E74A0"/>
    <w:rsid w:val="003E7943"/>
    <w:rsid w:val="003F116F"/>
    <w:rsid w:val="003F11ED"/>
    <w:rsid w:val="003F17E1"/>
    <w:rsid w:val="003F1800"/>
    <w:rsid w:val="003F3A28"/>
    <w:rsid w:val="003F3E72"/>
    <w:rsid w:val="003F4BCE"/>
    <w:rsid w:val="003F6787"/>
    <w:rsid w:val="003F6BFF"/>
    <w:rsid w:val="003F752A"/>
    <w:rsid w:val="004000A9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472A"/>
    <w:rsid w:val="00454F67"/>
    <w:rsid w:val="00454FF3"/>
    <w:rsid w:val="0045573E"/>
    <w:rsid w:val="00456BBB"/>
    <w:rsid w:val="00463FA4"/>
    <w:rsid w:val="004646C3"/>
    <w:rsid w:val="004654AF"/>
    <w:rsid w:val="004669D1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F23"/>
    <w:rsid w:val="00482265"/>
    <w:rsid w:val="0048363C"/>
    <w:rsid w:val="004839F3"/>
    <w:rsid w:val="00485219"/>
    <w:rsid w:val="00485AC7"/>
    <w:rsid w:val="004861E5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E6E"/>
    <w:rsid w:val="004B64EA"/>
    <w:rsid w:val="004B6F5F"/>
    <w:rsid w:val="004C221F"/>
    <w:rsid w:val="004C2260"/>
    <w:rsid w:val="004C28F3"/>
    <w:rsid w:val="004C5190"/>
    <w:rsid w:val="004C5B2C"/>
    <w:rsid w:val="004C625F"/>
    <w:rsid w:val="004C7976"/>
    <w:rsid w:val="004D11F6"/>
    <w:rsid w:val="004D1E77"/>
    <w:rsid w:val="004D2138"/>
    <w:rsid w:val="004D33D1"/>
    <w:rsid w:val="004D392A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44FD"/>
    <w:rsid w:val="004F4A8A"/>
    <w:rsid w:val="005007AF"/>
    <w:rsid w:val="00500BE2"/>
    <w:rsid w:val="00500DD8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2B6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0F25"/>
    <w:rsid w:val="00531C08"/>
    <w:rsid w:val="005324B4"/>
    <w:rsid w:val="005357EB"/>
    <w:rsid w:val="00536621"/>
    <w:rsid w:val="00537834"/>
    <w:rsid w:val="005401E8"/>
    <w:rsid w:val="00540CC9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B97"/>
    <w:rsid w:val="00557778"/>
    <w:rsid w:val="00557AC5"/>
    <w:rsid w:val="00557F5B"/>
    <w:rsid w:val="0056094A"/>
    <w:rsid w:val="00561CA9"/>
    <w:rsid w:val="0056234C"/>
    <w:rsid w:val="00563924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13CF"/>
    <w:rsid w:val="00582AA0"/>
    <w:rsid w:val="005833FE"/>
    <w:rsid w:val="00586AEE"/>
    <w:rsid w:val="00587107"/>
    <w:rsid w:val="005878B8"/>
    <w:rsid w:val="00590227"/>
    <w:rsid w:val="00590575"/>
    <w:rsid w:val="00590A00"/>
    <w:rsid w:val="00590D99"/>
    <w:rsid w:val="0059205B"/>
    <w:rsid w:val="00592510"/>
    <w:rsid w:val="005928D8"/>
    <w:rsid w:val="0059468F"/>
    <w:rsid w:val="00595770"/>
    <w:rsid w:val="005A05A0"/>
    <w:rsid w:val="005A0D73"/>
    <w:rsid w:val="005A1E2B"/>
    <w:rsid w:val="005A2142"/>
    <w:rsid w:val="005A266A"/>
    <w:rsid w:val="005A2A40"/>
    <w:rsid w:val="005A4629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4C55"/>
    <w:rsid w:val="005E500F"/>
    <w:rsid w:val="005E645D"/>
    <w:rsid w:val="005F0A9E"/>
    <w:rsid w:val="005F0EE2"/>
    <w:rsid w:val="005F14E0"/>
    <w:rsid w:val="005F15E7"/>
    <w:rsid w:val="005F45DA"/>
    <w:rsid w:val="005F5D7A"/>
    <w:rsid w:val="005F754E"/>
    <w:rsid w:val="005F7C5A"/>
    <w:rsid w:val="005F7E84"/>
    <w:rsid w:val="0060061E"/>
    <w:rsid w:val="00601C5A"/>
    <w:rsid w:val="00602AD2"/>
    <w:rsid w:val="0060349C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262F"/>
    <w:rsid w:val="00616330"/>
    <w:rsid w:val="006166CB"/>
    <w:rsid w:val="00621EB6"/>
    <w:rsid w:val="00622471"/>
    <w:rsid w:val="00622BA9"/>
    <w:rsid w:val="00623F05"/>
    <w:rsid w:val="0062531C"/>
    <w:rsid w:val="0062575B"/>
    <w:rsid w:val="00626FBE"/>
    <w:rsid w:val="0062739D"/>
    <w:rsid w:val="006303C9"/>
    <w:rsid w:val="0063094C"/>
    <w:rsid w:val="00631325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70568"/>
    <w:rsid w:val="00670BB8"/>
    <w:rsid w:val="00670C21"/>
    <w:rsid w:val="00671135"/>
    <w:rsid w:val="00671C0A"/>
    <w:rsid w:val="00672184"/>
    <w:rsid w:val="00672C69"/>
    <w:rsid w:val="0067444B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06B6"/>
    <w:rsid w:val="006924F7"/>
    <w:rsid w:val="00692896"/>
    <w:rsid w:val="00695294"/>
    <w:rsid w:val="006954CB"/>
    <w:rsid w:val="006960D2"/>
    <w:rsid w:val="00696C74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2CC3"/>
    <w:rsid w:val="006D3132"/>
    <w:rsid w:val="006D482A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107C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FB0"/>
    <w:rsid w:val="00767085"/>
    <w:rsid w:val="00770AE8"/>
    <w:rsid w:val="00770F33"/>
    <w:rsid w:val="00770FBF"/>
    <w:rsid w:val="0077180D"/>
    <w:rsid w:val="007726FB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3D62"/>
    <w:rsid w:val="007B6A22"/>
    <w:rsid w:val="007B70C4"/>
    <w:rsid w:val="007C0038"/>
    <w:rsid w:val="007C0DD9"/>
    <w:rsid w:val="007C136A"/>
    <w:rsid w:val="007C2C17"/>
    <w:rsid w:val="007C33B5"/>
    <w:rsid w:val="007C4EFA"/>
    <w:rsid w:val="007C6ABC"/>
    <w:rsid w:val="007D0F70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1F6A"/>
    <w:rsid w:val="008134AD"/>
    <w:rsid w:val="00815AD2"/>
    <w:rsid w:val="00820297"/>
    <w:rsid w:val="00822A24"/>
    <w:rsid w:val="00822D98"/>
    <w:rsid w:val="00823980"/>
    <w:rsid w:val="00824183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096C"/>
    <w:rsid w:val="00841E10"/>
    <w:rsid w:val="00842742"/>
    <w:rsid w:val="008446C0"/>
    <w:rsid w:val="00845177"/>
    <w:rsid w:val="00847085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67FCE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0BBD"/>
    <w:rsid w:val="008810FA"/>
    <w:rsid w:val="00881BD3"/>
    <w:rsid w:val="00881F4C"/>
    <w:rsid w:val="008820A4"/>
    <w:rsid w:val="008825BB"/>
    <w:rsid w:val="0088281F"/>
    <w:rsid w:val="00884A5A"/>
    <w:rsid w:val="0088567A"/>
    <w:rsid w:val="00886940"/>
    <w:rsid w:val="00890537"/>
    <w:rsid w:val="0089065A"/>
    <w:rsid w:val="008906D8"/>
    <w:rsid w:val="008916BF"/>
    <w:rsid w:val="0089249B"/>
    <w:rsid w:val="00894099"/>
    <w:rsid w:val="00894306"/>
    <w:rsid w:val="0089648D"/>
    <w:rsid w:val="008967A6"/>
    <w:rsid w:val="008971C4"/>
    <w:rsid w:val="00897BC7"/>
    <w:rsid w:val="008A2880"/>
    <w:rsid w:val="008A50E5"/>
    <w:rsid w:val="008A5EC6"/>
    <w:rsid w:val="008A6E0E"/>
    <w:rsid w:val="008A7FEE"/>
    <w:rsid w:val="008B0A1C"/>
    <w:rsid w:val="008B0B1A"/>
    <w:rsid w:val="008B0FB6"/>
    <w:rsid w:val="008B3466"/>
    <w:rsid w:val="008B35F4"/>
    <w:rsid w:val="008B3C3D"/>
    <w:rsid w:val="008B3D06"/>
    <w:rsid w:val="008B60ED"/>
    <w:rsid w:val="008B650A"/>
    <w:rsid w:val="008B7107"/>
    <w:rsid w:val="008B74A7"/>
    <w:rsid w:val="008C1A97"/>
    <w:rsid w:val="008C20B5"/>
    <w:rsid w:val="008C2306"/>
    <w:rsid w:val="008C3CFD"/>
    <w:rsid w:val="008C45C0"/>
    <w:rsid w:val="008C4B5F"/>
    <w:rsid w:val="008C55AD"/>
    <w:rsid w:val="008C6E63"/>
    <w:rsid w:val="008C7B84"/>
    <w:rsid w:val="008C7CCB"/>
    <w:rsid w:val="008D10F4"/>
    <w:rsid w:val="008D111F"/>
    <w:rsid w:val="008D2092"/>
    <w:rsid w:val="008D4C92"/>
    <w:rsid w:val="008D5EE7"/>
    <w:rsid w:val="008D5EEA"/>
    <w:rsid w:val="008D77B1"/>
    <w:rsid w:val="008E196A"/>
    <w:rsid w:val="008E2D92"/>
    <w:rsid w:val="008E3029"/>
    <w:rsid w:val="008E353C"/>
    <w:rsid w:val="008E36B1"/>
    <w:rsid w:val="008E3E24"/>
    <w:rsid w:val="008E630B"/>
    <w:rsid w:val="008F054F"/>
    <w:rsid w:val="008F0608"/>
    <w:rsid w:val="008F1830"/>
    <w:rsid w:val="008F2A37"/>
    <w:rsid w:val="008F2E89"/>
    <w:rsid w:val="00900F32"/>
    <w:rsid w:val="00900F4E"/>
    <w:rsid w:val="00901539"/>
    <w:rsid w:val="00901A63"/>
    <w:rsid w:val="00903228"/>
    <w:rsid w:val="00903BE2"/>
    <w:rsid w:val="009045D5"/>
    <w:rsid w:val="00904B83"/>
    <w:rsid w:val="00907C21"/>
    <w:rsid w:val="00907DEB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47618"/>
    <w:rsid w:val="009479A6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57D16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16D7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58D8"/>
    <w:rsid w:val="00985FB1"/>
    <w:rsid w:val="00986C7B"/>
    <w:rsid w:val="009879AE"/>
    <w:rsid w:val="00987D38"/>
    <w:rsid w:val="009900BD"/>
    <w:rsid w:val="0099185B"/>
    <w:rsid w:val="00992436"/>
    <w:rsid w:val="009933DC"/>
    <w:rsid w:val="009934FB"/>
    <w:rsid w:val="009938DA"/>
    <w:rsid w:val="00995750"/>
    <w:rsid w:val="00995995"/>
    <w:rsid w:val="00996085"/>
    <w:rsid w:val="009964E1"/>
    <w:rsid w:val="00996E2D"/>
    <w:rsid w:val="009A03A9"/>
    <w:rsid w:val="009A0E1C"/>
    <w:rsid w:val="009A274F"/>
    <w:rsid w:val="009A28B2"/>
    <w:rsid w:val="009A334A"/>
    <w:rsid w:val="009A361C"/>
    <w:rsid w:val="009A446E"/>
    <w:rsid w:val="009A5B8B"/>
    <w:rsid w:val="009A77F2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323D"/>
    <w:rsid w:val="009C4F83"/>
    <w:rsid w:val="009D1BDD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0E17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1943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0D4E"/>
    <w:rsid w:val="00A94928"/>
    <w:rsid w:val="00A96520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34"/>
    <w:rsid w:val="00AB145F"/>
    <w:rsid w:val="00AB203F"/>
    <w:rsid w:val="00AB2649"/>
    <w:rsid w:val="00AB4782"/>
    <w:rsid w:val="00AB4C0D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5AF2"/>
    <w:rsid w:val="00AC63D8"/>
    <w:rsid w:val="00AC65F2"/>
    <w:rsid w:val="00AC7AEF"/>
    <w:rsid w:val="00AD327E"/>
    <w:rsid w:val="00AD389A"/>
    <w:rsid w:val="00AD44DF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3716"/>
    <w:rsid w:val="00B144E1"/>
    <w:rsid w:val="00B1605D"/>
    <w:rsid w:val="00B17162"/>
    <w:rsid w:val="00B2029D"/>
    <w:rsid w:val="00B202CB"/>
    <w:rsid w:val="00B2156D"/>
    <w:rsid w:val="00B21F1E"/>
    <w:rsid w:val="00B22F9C"/>
    <w:rsid w:val="00B2348E"/>
    <w:rsid w:val="00B23649"/>
    <w:rsid w:val="00B24442"/>
    <w:rsid w:val="00B24563"/>
    <w:rsid w:val="00B2588D"/>
    <w:rsid w:val="00B2665F"/>
    <w:rsid w:val="00B27ED3"/>
    <w:rsid w:val="00B302E2"/>
    <w:rsid w:val="00B323E5"/>
    <w:rsid w:val="00B32A39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1F71"/>
    <w:rsid w:val="00B52749"/>
    <w:rsid w:val="00B535DE"/>
    <w:rsid w:val="00B53947"/>
    <w:rsid w:val="00B54387"/>
    <w:rsid w:val="00B5462E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0078"/>
    <w:rsid w:val="00BA2B20"/>
    <w:rsid w:val="00BA3EB1"/>
    <w:rsid w:val="00BA7FD2"/>
    <w:rsid w:val="00BB148A"/>
    <w:rsid w:val="00BB2387"/>
    <w:rsid w:val="00BB26EA"/>
    <w:rsid w:val="00BB29E4"/>
    <w:rsid w:val="00BB323D"/>
    <w:rsid w:val="00BB3443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5F12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6792"/>
    <w:rsid w:val="00BD7C1A"/>
    <w:rsid w:val="00BD7C7D"/>
    <w:rsid w:val="00BE1A01"/>
    <w:rsid w:val="00BE225A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4C9C"/>
    <w:rsid w:val="00C15E4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1667"/>
    <w:rsid w:val="00C4207C"/>
    <w:rsid w:val="00C42F06"/>
    <w:rsid w:val="00C4319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A1"/>
    <w:rsid w:val="00C56B16"/>
    <w:rsid w:val="00C57C89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44B"/>
    <w:rsid w:val="00C74FE1"/>
    <w:rsid w:val="00C7512D"/>
    <w:rsid w:val="00C7524C"/>
    <w:rsid w:val="00C76505"/>
    <w:rsid w:val="00C76771"/>
    <w:rsid w:val="00C7773B"/>
    <w:rsid w:val="00C807C6"/>
    <w:rsid w:val="00C80FFA"/>
    <w:rsid w:val="00C8136B"/>
    <w:rsid w:val="00C82AC3"/>
    <w:rsid w:val="00C833B7"/>
    <w:rsid w:val="00C849CD"/>
    <w:rsid w:val="00C84AE3"/>
    <w:rsid w:val="00C85D34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34"/>
    <w:rsid w:val="00CE3998"/>
    <w:rsid w:val="00CE4525"/>
    <w:rsid w:val="00CE478B"/>
    <w:rsid w:val="00CE609B"/>
    <w:rsid w:val="00CE73F0"/>
    <w:rsid w:val="00CE7E10"/>
    <w:rsid w:val="00CF228E"/>
    <w:rsid w:val="00CF2B04"/>
    <w:rsid w:val="00CF4537"/>
    <w:rsid w:val="00CF755F"/>
    <w:rsid w:val="00D01ED9"/>
    <w:rsid w:val="00D029B0"/>
    <w:rsid w:val="00D029F9"/>
    <w:rsid w:val="00D0372C"/>
    <w:rsid w:val="00D04A23"/>
    <w:rsid w:val="00D05AD9"/>
    <w:rsid w:val="00D061F1"/>
    <w:rsid w:val="00D06EDB"/>
    <w:rsid w:val="00D106A3"/>
    <w:rsid w:val="00D107C2"/>
    <w:rsid w:val="00D1157F"/>
    <w:rsid w:val="00D12C6B"/>
    <w:rsid w:val="00D12E03"/>
    <w:rsid w:val="00D14DCF"/>
    <w:rsid w:val="00D1661F"/>
    <w:rsid w:val="00D16EFE"/>
    <w:rsid w:val="00D1703F"/>
    <w:rsid w:val="00D17A12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96B"/>
    <w:rsid w:val="00D34B3A"/>
    <w:rsid w:val="00D37E07"/>
    <w:rsid w:val="00D432E7"/>
    <w:rsid w:val="00D4364B"/>
    <w:rsid w:val="00D4390D"/>
    <w:rsid w:val="00D442BD"/>
    <w:rsid w:val="00D47544"/>
    <w:rsid w:val="00D476ED"/>
    <w:rsid w:val="00D4785C"/>
    <w:rsid w:val="00D47CB3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6753"/>
    <w:rsid w:val="00D87002"/>
    <w:rsid w:val="00D9082B"/>
    <w:rsid w:val="00D90D9B"/>
    <w:rsid w:val="00D90E09"/>
    <w:rsid w:val="00D914F4"/>
    <w:rsid w:val="00D91F7A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4C43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15BB"/>
    <w:rsid w:val="00DC28F9"/>
    <w:rsid w:val="00DC3BAC"/>
    <w:rsid w:val="00DC4283"/>
    <w:rsid w:val="00DC65DF"/>
    <w:rsid w:val="00DC6B84"/>
    <w:rsid w:val="00DC6F45"/>
    <w:rsid w:val="00DD0F9A"/>
    <w:rsid w:val="00DD137E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077C"/>
    <w:rsid w:val="00DF1D6A"/>
    <w:rsid w:val="00DF3959"/>
    <w:rsid w:val="00DF4E4E"/>
    <w:rsid w:val="00DF5C18"/>
    <w:rsid w:val="00DF644D"/>
    <w:rsid w:val="00DF6C45"/>
    <w:rsid w:val="00DF6FB7"/>
    <w:rsid w:val="00E03513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21C24"/>
    <w:rsid w:val="00E23914"/>
    <w:rsid w:val="00E23D36"/>
    <w:rsid w:val="00E241AB"/>
    <w:rsid w:val="00E25A20"/>
    <w:rsid w:val="00E25F1A"/>
    <w:rsid w:val="00E267AB"/>
    <w:rsid w:val="00E26DA6"/>
    <w:rsid w:val="00E30049"/>
    <w:rsid w:val="00E308D7"/>
    <w:rsid w:val="00E33099"/>
    <w:rsid w:val="00E33CB6"/>
    <w:rsid w:val="00E33D81"/>
    <w:rsid w:val="00E341A2"/>
    <w:rsid w:val="00E35A4F"/>
    <w:rsid w:val="00E37C37"/>
    <w:rsid w:val="00E40B24"/>
    <w:rsid w:val="00E4236A"/>
    <w:rsid w:val="00E423F6"/>
    <w:rsid w:val="00E42BB8"/>
    <w:rsid w:val="00E4664B"/>
    <w:rsid w:val="00E47B1D"/>
    <w:rsid w:val="00E47C4B"/>
    <w:rsid w:val="00E518DC"/>
    <w:rsid w:val="00E518DE"/>
    <w:rsid w:val="00E531FF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53F6"/>
    <w:rsid w:val="00E77F2B"/>
    <w:rsid w:val="00E80EE2"/>
    <w:rsid w:val="00E83094"/>
    <w:rsid w:val="00E85527"/>
    <w:rsid w:val="00E8569C"/>
    <w:rsid w:val="00E86403"/>
    <w:rsid w:val="00E86C6E"/>
    <w:rsid w:val="00E86C89"/>
    <w:rsid w:val="00E86F71"/>
    <w:rsid w:val="00E87646"/>
    <w:rsid w:val="00E90B16"/>
    <w:rsid w:val="00E945B3"/>
    <w:rsid w:val="00E95786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B105C"/>
    <w:rsid w:val="00EC1AD5"/>
    <w:rsid w:val="00EC31CF"/>
    <w:rsid w:val="00EC713F"/>
    <w:rsid w:val="00ED0083"/>
    <w:rsid w:val="00ED0615"/>
    <w:rsid w:val="00ED14CE"/>
    <w:rsid w:val="00ED334D"/>
    <w:rsid w:val="00ED3C7E"/>
    <w:rsid w:val="00ED40F6"/>
    <w:rsid w:val="00ED4D33"/>
    <w:rsid w:val="00ED5713"/>
    <w:rsid w:val="00ED67BB"/>
    <w:rsid w:val="00EE0F7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332F"/>
    <w:rsid w:val="00EF44D3"/>
    <w:rsid w:val="00EF4A59"/>
    <w:rsid w:val="00EF58B9"/>
    <w:rsid w:val="00F00ECE"/>
    <w:rsid w:val="00F0221E"/>
    <w:rsid w:val="00F03354"/>
    <w:rsid w:val="00F044A8"/>
    <w:rsid w:val="00F04E22"/>
    <w:rsid w:val="00F0709F"/>
    <w:rsid w:val="00F101B9"/>
    <w:rsid w:val="00F118C2"/>
    <w:rsid w:val="00F121DA"/>
    <w:rsid w:val="00F1549C"/>
    <w:rsid w:val="00F15B18"/>
    <w:rsid w:val="00F15B60"/>
    <w:rsid w:val="00F175E0"/>
    <w:rsid w:val="00F2212C"/>
    <w:rsid w:val="00F23106"/>
    <w:rsid w:val="00F23EF8"/>
    <w:rsid w:val="00F2580A"/>
    <w:rsid w:val="00F25D2D"/>
    <w:rsid w:val="00F2671E"/>
    <w:rsid w:val="00F26B38"/>
    <w:rsid w:val="00F27FB0"/>
    <w:rsid w:val="00F30D12"/>
    <w:rsid w:val="00F320A1"/>
    <w:rsid w:val="00F33265"/>
    <w:rsid w:val="00F3621A"/>
    <w:rsid w:val="00F3759D"/>
    <w:rsid w:val="00F37E47"/>
    <w:rsid w:val="00F4044F"/>
    <w:rsid w:val="00F40BF1"/>
    <w:rsid w:val="00F41789"/>
    <w:rsid w:val="00F43570"/>
    <w:rsid w:val="00F43A43"/>
    <w:rsid w:val="00F43FDD"/>
    <w:rsid w:val="00F446F1"/>
    <w:rsid w:val="00F44C06"/>
    <w:rsid w:val="00F45BF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6BE2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3B0C"/>
    <w:rsid w:val="00F96D23"/>
    <w:rsid w:val="00F97905"/>
    <w:rsid w:val="00F979B4"/>
    <w:rsid w:val="00F97A57"/>
    <w:rsid w:val="00F97D09"/>
    <w:rsid w:val="00FA0AB2"/>
    <w:rsid w:val="00FA0FA3"/>
    <w:rsid w:val="00FA2257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32CF"/>
    <w:rsid w:val="00FC4E12"/>
    <w:rsid w:val="00FC4E61"/>
    <w:rsid w:val="00FC5F6D"/>
    <w:rsid w:val="00FC6E68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1744"/>
    <w:rsid w:val="00FE2B34"/>
    <w:rsid w:val="00FE37DC"/>
    <w:rsid w:val="00FE50E0"/>
    <w:rsid w:val="00FE5917"/>
    <w:rsid w:val="00FE5E2C"/>
    <w:rsid w:val="00FE6331"/>
    <w:rsid w:val="00FE6CFB"/>
    <w:rsid w:val="00FE6FCA"/>
    <w:rsid w:val="00FF165F"/>
    <w:rsid w:val="00FF1B3D"/>
    <w:rsid w:val="00FF274E"/>
    <w:rsid w:val="00FF34BC"/>
    <w:rsid w:val="00FF45A4"/>
    <w:rsid w:val="00FF4CD6"/>
    <w:rsid w:val="00FF5F56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D16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tutorialr.com" TargetMode="External"/><Relationship Id="rId30" Type="http://schemas.openxmlformats.org/officeDocument/2006/relationships/footer" Target="footer1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3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1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1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866</Words>
  <Characters>493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23T15:36:00Z</dcterms:created>
  <dcterms:modified xsi:type="dcterms:W3CDTF">2023-01-23T15:36:00Z</dcterms:modified>
</cp:coreProperties>
</file>